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Pr="003F17E7" w:rsidRDefault="00063CFE">
      <w:pPr>
        <w:rPr>
          <w:b/>
        </w:rPr>
      </w:pPr>
    </w:p>
    <w:p w14:paraId="0C13B1D7" w14:textId="77777777" w:rsidR="00063CFE" w:rsidRPr="003F17E7" w:rsidRDefault="00063CFE">
      <w:pPr>
        <w:rPr>
          <w:b/>
        </w:rPr>
      </w:pPr>
    </w:p>
    <w:p w14:paraId="614C145F" w14:textId="075B714F" w:rsidR="00063CFE" w:rsidRPr="003F17E7" w:rsidRDefault="00063CFE">
      <w:pPr>
        <w:rPr>
          <w:b/>
        </w:rPr>
      </w:pPr>
    </w:p>
    <w:p w14:paraId="7602715D" w14:textId="62392B06" w:rsidR="00063CFE" w:rsidRPr="003F17E7" w:rsidRDefault="00063CFE">
      <w:pPr>
        <w:rPr>
          <w:b/>
        </w:rPr>
      </w:pPr>
    </w:p>
    <w:p w14:paraId="638F2F63" w14:textId="77777777" w:rsidR="005F2845" w:rsidRPr="003F17E7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3F17E7" w:rsidRDefault="005F2845" w:rsidP="00063CFE">
      <w:pPr>
        <w:jc w:val="right"/>
        <w:rPr>
          <w:b/>
          <w:i/>
          <w:sz w:val="36"/>
        </w:rPr>
      </w:pPr>
    </w:p>
    <w:p w14:paraId="240463E7" w14:textId="77777777" w:rsidR="00D86D10" w:rsidRPr="003F17E7" w:rsidRDefault="00D86D10" w:rsidP="00D86D10">
      <w:pPr>
        <w:jc w:val="right"/>
        <w:rPr>
          <w:b/>
          <w:i/>
          <w:sz w:val="36"/>
        </w:rPr>
      </w:pPr>
      <w:r w:rsidRPr="003F17E7">
        <w:rPr>
          <w:b/>
          <w:i/>
          <w:sz w:val="36"/>
        </w:rPr>
        <w:t>Introduction to Robotic Systems Course</w:t>
      </w:r>
    </w:p>
    <w:p w14:paraId="5C8C03FD" w14:textId="57EAC662" w:rsidR="00063CFE" w:rsidRPr="003F17E7" w:rsidRDefault="00433F1E" w:rsidP="00063CFE">
      <w:pPr>
        <w:jc w:val="right"/>
        <w:rPr>
          <w:b/>
          <w:sz w:val="52"/>
        </w:rPr>
      </w:pPr>
      <w:r w:rsidRPr="003F17E7">
        <w:rPr>
          <w:b/>
          <w:sz w:val="52"/>
        </w:rPr>
        <w:t xml:space="preserve">LAB </w:t>
      </w:r>
      <w:r w:rsidR="00D86D10" w:rsidRPr="003F17E7">
        <w:rPr>
          <w:b/>
          <w:sz w:val="52"/>
        </w:rPr>
        <w:t>4</w:t>
      </w:r>
    </w:p>
    <w:p w14:paraId="55BC45C4" w14:textId="623A4B4B" w:rsidR="00063CFE" w:rsidRPr="0027147B" w:rsidRDefault="0095078A" w:rsidP="00D86D10">
      <w:pPr>
        <w:jc w:val="right"/>
        <w:rPr>
          <w:b/>
          <w:sz w:val="48"/>
        </w:rPr>
      </w:pPr>
      <w:r w:rsidRPr="003F17E7">
        <w:rPr>
          <w:b/>
          <w:sz w:val="48"/>
        </w:rPr>
        <w:t>Line Following</w:t>
      </w:r>
    </w:p>
    <w:p w14:paraId="529018B1" w14:textId="79F283AE" w:rsidR="00FB1EFB" w:rsidRPr="0027147B" w:rsidRDefault="00FB1EFB" w:rsidP="005959A0">
      <w:pPr>
        <w:jc w:val="right"/>
        <w:rPr>
          <w:b/>
        </w:rPr>
      </w:pPr>
    </w:p>
    <w:p w14:paraId="192E4338" w14:textId="4B1CDCC4" w:rsidR="00063CFE" w:rsidRPr="0027147B" w:rsidRDefault="00063CFE" w:rsidP="005959A0">
      <w:pPr>
        <w:jc w:val="right"/>
        <w:rPr>
          <w:b/>
        </w:rPr>
      </w:pPr>
      <w:bookmarkStart w:id="2" w:name="_GoBack"/>
      <w:bookmarkEnd w:id="2"/>
      <w:r w:rsidRPr="0027147B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27147B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27147B">
            <w:t>C</w:t>
          </w:r>
          <w:r w:rsidR="007032C9" w:rsidRPr="0027147B">
            <w:t>ontents</w:t>
          </w:r>
        </w:p>
        <w:p w14:paraId="1F5DA0F6" w14:textId="3D16EB14" w:rsidR="002B4D3E" w:rsidRPr="0052326D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52326D">
            <w:rPr>
              <w:noProof w:val="0"/>
            </w:rPr>
            <w:fldChar w:fldCharType="begin"/>
          </w:r>
          <w:r w:rsidRPr="0052326D">
            <w:rPr>
              <w:noProof w:val="0"/>
            </w:rPr>
            <w:instrText xml:space="preserve"> TOC \o "1-3" \h \z \u </w:instrText>
          </w:r>
          <w:r w:rsidRPr="0052326D">
            <w:rPr>
              <w:noProof w:val="0"/>
            </w:rPr>
            <w:fldChar w:fldCharType="separate"/>
          </w:r>
          <w:hyperlink w:anchor="_Toc30055509" w:history="1">
            <w:r w:rsidR="002B4D3E" w:rsidRPr="0052326D">
              <w:rPr>
                <w:rStyle w:val="Hyperlink"/>
                <w:noProof w:val="0"/>
              </w:rPr>
              <w:t>1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>Introduction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09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1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65F4CFA3" w14:textId="49086411" w:rsidR="002B4D3E" w:rsidRPr="0052326D" w:rsidRDefault="004D57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5510" w:history="1">
            <w:r w:rsidR="002B4D3E" w:rsidRPr="0052326D">
              <w:rPr>
                <w:rStyle w:val="Hyperlink"/>
              </w:rPr>
              <w:t>1.1</w:t>
            </w:r>
            <w:r w:rsidR="002B4D3E" w:rsidRPr="0052326D">
              <w:rPr>
                <w:rFonts w:asciiTheme="minorHAnsi" w:hAnsiTheme="minorHAnsi"/>
                <w:color w:val="auto"/>
              </w:rPr>
              <w:tab/>
            </w:r>
            <w:r w:rsidR="002B4D3E" w:rsidRPr="0052326D">
              <w:rPr>
                <w:rStyle w:val="Hyperlink"/>
              </w:rPr>
              <w:t xml:space="preserve">Lab </w:t>
            </w:r>
            <w:r w:rsidR="00E70574" w:rsidRPr="0052326D">
              <w:rPr>
                <w:rStyle w:val="Hyperlink"/>
              </w:rPr>
              <w:t>O</w:t>
            </w:r>
            <w:r w:rsidR="002B4D3E" w:rsidRPr="0052326D">
              <w:rPr>
                <w:rStyle w:val="Hyperlink"/>
              </w:rPr>
              <w:t>verview</w:t>
            </w:r>
            <w:r w:rsidR="002B4D3E" w:rsidRPr="0052326D">
              <w:rPr>
                <w:webHidden/>
              </w:rPr>
              <w:tab/>
            </w:r>
            <w:r w:rsidR="002B4D3E" w:rsidRPr="0052326D">
              <w:rPr>
                <w:webHidden/>
              </w:rPr>
              <w:fldChar w:fldCharType="begin"/>
            </w:r>
            <w:r w:rsidR="002B4D3E" w:rsidRPr="0052326D">
              <w:rPr>
                <w:webHidden/>
              </w:rPr>
              <w:instrText xml:space="preserve"> PAGEREF _Toc30055510 \h </w:instrText>
            </w:r>
            <w:r w:rsidR="002B4D3E" w:rsidRPr="0052326D">
              <w:rPr>
                <w:webHidden/>
              </w:rPr>
            </w:r>
            <w:r w:rsidR="002B4D3E" w:rsidRPr="0052326D">
              <w:rPr>
                <w:webHidden/>
              </w:rPr>
              <w:fldChar w:fldCharType="separate"/>
            </w:r>
            <w:r w:rsidR="002B4D3E" w:rsidRPr="0052326D">
              <w:rPr>
                <w:webHidden/>
              </w:rPr>
              <w:t>1</w:t>
            </w:r>
            <w:r w:rsidR="002B4D3E" w:rsidRPr="0052326D">
              <w:rPr>
                <w:webHidden/>
              </w:rPr>
              <w:fldChar w:fldCharType="end"/>
            </w:r>
          </w:hyperlink>
        </w:p>
        <w:p w14:paraId="7BCE8AFC" w14:textId="5CE45564" w:rsidR="002B4D3E" w:rsidRPr="0052326D" w:rsidRDefault="004D5766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1" w:history="1">
            <w:r w:rsidR="002B4D3E" w:rsidRPr="0052326D">
              <w:rPr>
                <w:rStyle w:val="Hyperlink"/>
                <w:noProof w:val="0"/>
              </w:rPr>
              <w:t>2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>Requirements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1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1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3DB6DF88" w14:textId="5F285221" w:rsidR="002B4D3E" w:rsidRPr="0052326D" w:rsidRDefault="004D5766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2" w:history="1">
            <w:r w:rsidR="002B4D3E" w:rsidRPr="0052326D">
              <w:rPr>
                <w:rStyle w:val="Hyperlink"/>
                <w:bCs/>
                <w:noProof w:val="0"/>
              </w:rPr>
              <w:t>3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 xml:space="preserve">TCRT5000 IR </w:t>
            </w:r>
            <w:r w:rsidR="00E70574" w:rsidRPr="0052326D">
              <w:rPr>
                <w:rStyle w:val="Hyperlink"/>
                <w:noProof w:val="0"/>
              </w:rPr>
              <w:t>R</w:t>
            </w:r>
            <w:r w:rsidR="002B4D3E" w:rsidRPr="0052326D">
              <w:rPr>
                <w:rStyle w:val="Hyperlink"/>
                <w:noProof w:val="0"/>
              </w:rPr>
              <w:t xml:space="preserve">eflector </w:t>
            </w:r>
            <w:r w:rsidR="00E70574" w:rsidRPr="0052326D">
              <w:rPr>
                <w:rStyle w:val="Hyperlink"/>
                <w:noProof w:val="0"/>
              </w:rPr>
              <w:t>S</w:t>
            </w:r>
            <w:r w:rsidR="002B4D3E" w:rsidRPr="0052326D">
              <w:rPr>
                <w:rStyle w:val="Hyperlink"/>
                <w:noProof w:val="0"/>
              </w:rPr>
              <w:t>ensor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2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1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2BAA3328" w14:textId="6AF84EEE" w:rsidR="002B4D3E" w:rsidRPr="0052326D" w:rsidRDefault="004D5766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3" w:history="1">
            <w:r w:rsidR="002B4D3E" w:rsidRPr="0052326D">
              <w:rPr>
                <w:rStyle w:val="Hyperlink"/>
                <w:noProof w:val="0"/>
              </w:rPr>
              <w:t>4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>Task: Mount and Connect IR Sensors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3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2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3B795BB3" w14:textId="42E59EEA" w:rsidR="002B4D3E" w:rsidRPr="0052326D" w:rsidRDefault="004D5766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4" w:history="1">
            <w:r w:rsidR="002B4D3E" w:rsidRPr="0052326D">
              <w:rPr>
                <w:rStyle w:val="Hyperlink"/>
                <w:noProof w:val="0"/>
              </w:rPr>
              <w:t>5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>Task: Set</w:t>
            </w:r>
            <w:r w:rsidR="00E70574" w:rsidRPr="0052326D">
              <w:rPr>
                <w:rStyle w:val="Hyperlink"/>
                <w:noProof w:val="0"/>
              </w:rPr>
              <w:t xml:space="preserve"> U</w:t>
            </w:r>
            <w:r w:rsidR="002B4D3E" w:rsidRPr="0052326D">
              <w:rPr>
                <w:rStyle w:val="Hyperlink"/>
                <w:noProof w:val="0"/>
              </w:rPr>
              <w:t xml:space="preserve">p Dynamixel </w:t>
            </w:r>
            <w:r w:rsidR="00E70574" w:rsidRPr="0052326D">
              <w:rPr>
                <w:rStyle w:val="Hyperlink"/>
                <w:noProof w:val="0"/>
              </w:rPr>
              <w:t>M</w:t>
            </w:r>
            <w:r w:rsidR="002B4D3E" w:rsidRPr="0052326D">
              <w:rPr>
                <w:rStyle w:val="Hyperlink"/>
                <w:noProof w:val="0"/>
              </w:rPr>
              <w:t>otors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4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2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39BFB785" w14:textId="7E0E4A53" w:rsidR="002B4D3E" w:rsidRPr="0052326D" w:rsidRDefault="004D5766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5" w:history="1">
            <w:r w:rsidR="002B4D3E" w:rsidRPr="0052326D">
              <w:rPr>
                <w:rStyle w:val="Hyperlink"/>
                <w:noProof w:val="0"/>
              </w:rPr>
              <w:t>6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 xml:space="preserve">Task: Write the </w:t>
            </w:r>
            <w:r w:rsidR="00E70574" w:rsidRPr="0052326D">
              <w:rPr>
                <w:rStyle w:val="Hyperlink"/>
                <w:noProof w:val="0"/>
              </w:rPr>
              <w:t>P</w:t>
            </w:r>
            <w:r w:rsidR="002B4D3E" w:rsidRPr="0052326D">
              <w:rPr>
                <w:rStyle w:val="Hyperlink"/>
                <w:noProof w:val="0"/>
              </w:rPr>
              <w:t>rogram for Line Following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5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3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0AF04CD3" w14:textId="75BB3FD6" w:rsidR="002B4D3E" w:rsidRPr="0052326D" w:rsidRDefault="004D57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5516" w:history="1">
            <w:r w:rsidR="002B4D3E" w:rsidRPr="0052326D">
              <w:rPr>
                <w:rStyle w:val="Hyperlink"/>
              </w:rPr>
              <w:t>6.1</w:t>
            </w:r>
            <w:r w:rsidR="002B4D3E" w:rsidRPr="0052326D">
              <w:rPr>
                <w:rFonts w:asciiTheme="minorHAnsi" w:hAnsiTheme="minorHAnsi"/>
                <w:color w:val="auto"/>
              </w:rPr>
              <w:tab/>
            </w:r>
            <w:r w:rsidR="002B4D3E" w:rsidRPr="0052326D">
              <w:rPr>
                <w:rStyle w:val="Hyperlink"/>
              </w:rPr>
              <w:t xml:space="preserve">Create Line </w:t>
            </w:r>
            <w:r w:rsidR="00CA513E" w:rsidRPr="0052326D">
              <w:rPr>
                <w:rStyle w:val="Hyperlink"/>
              </w:rPr>
              <w:t>F</w:t>
            </w:r>
            <w:r w:rsidR="002B4D3E" w:rsidRPr="0052326D">
              <w:rPr>
                <w:rStyle w:val="Hyperlink"/>
              </w:rPr>
              <w:t xml:space="preserve">ollowing </w:t>
            </w:r>
            <w:r w:rsidR="00CA513E" w:rsidRPr="0052326D">
              <w:rPr>
                <w:rStyle w:val="Hyperlink"/>
              </w:rPr>
              <w:t>P</w:t>
            </w:r>
            <w:r w:rsidR="002B4D3E" w:rsidRPr="0052326D">
              <w:rPr>
                <w:rStyle w:val="Hyperlink"/>
              </w:rPr>
              <w:t>rogram</w:t>
            </w:r>
            <w:r w:rsidR="002B4D3E" w:rsidRPr="0052326D">
              <w:rPr>
                <w:webHidden/>
              </w:rPr>
              <w:tab/>
            </w:r>
            <w:r w:rsidR="002B4D3E" w:rsidRPr="0052326D">
              <w:rPr>
                <w:webHidden/>
              </w:rPr>
              <w:fldChar w:fldCharType="begin"/>
            </w:r>
            <w:r w:rsidR="002B4D3E" w:rsidRPr="0052326D">
              <w:rPr>
                <w:webHidden/>
              </w:rPr>
              <w:instrText xml:space="preserve"> PAGEREF _Toc30055516 \h </w:instrText>
            </w:r>
            <w:r w:rsidR="002B4D3E" w:rsidRPr="0052326D">
              <w:rPr>
                <w:webHidden/>
              </w:rPr>
            </w:r>
            <w:r w:rsidR="002B4D3E" w:rsidRPr="0052326D">
              <w:rPr>
                <w:webHidden/>
              </w:rPr>
              <w:fldChar w:fldCharType="separate"/>
            </w:r>
            <w:r w:rsidR="002B4D3E" w:rsidRPr="0052326D">
              <w:rPr>
                <w:webHidden/>
              </w:rPr>
              <w:t>3</w:t>
            </w:r>
            <w:r w:rsidR="002B4D3E" w:rsidRPr="0052326D">
              <w:rPr>
                <w:webHidden/>
              </w:rPr>
              <w:fldChar w:fldCharType="end"/>
            </w:r>
          </w:hyperlink>
        </w:p>
        <w:p w14:paraId="3D32FD6B" w14:textId="3FBFF685" w:rsidR="007032C9" w:rsidRPr="0027147B" w:rsidRDefault="007032C9">
          <w:r w:rsidRPr="0052326D">
            <w:rPr>
              <w:b/>
              <w:bCs/>
            </w:rPr>
            <w:fldChar w:fldCharType="end"/>
          </w:r>
        </w:p>
      </w:sdtContent>
    </w:sdt>
    <w:p w14:paraId="29365190" w14:textId="64AAB185" w:rsidR="00475DEB" w:rsidRPr="0027147B" w:rsidRDefault="007032C9">
      <w:pPr>
        <w:rPr>
          <w:b/>
        </w:rPr>
        <w:sectPr w:rsidR="00475DEB" w:rsidRPr="0027147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27147B">
        <w:rPr>
          <w:b/>
        </w:rPr>
        <w:br w:type="page"/>
      </w:r>
    </w:p>
    <w:p w14:paraId="07FEC501" w14:textId="3DD9D1DC" w:rsidR="0082607F" w:rsidRPr="0027147B" w:rsidRDefault="0082607F" w:rsidP="007032C9">
      <w:pPr>
        <w:pStyle w:val="Heading1"/>
      </w:pPr>
      <w:bookmarkStart w:id="3" w:name="_Toc30055509"/>
      <w:r w:rsidRPr="0027147B">
        <w:lastRenderedPageBreak/>
        <w:t>Introduction</w:t>
      </w:r>
      <w:bookmarkEnd w:id="3"/>
    </w:p>
    <w:p w14:paraId="630241C8" w14:textId="54595C02" w:rsidR="007032C9" w:rsidRPr="0027147B" w:rsidRDefault="004F08FD" w:rsidP="009D2D18">
      <w:pPr>
        <w:pStyle w:val="Heading2"/>
        <w:shd w:val="clear" w:color="auto" w:fill="E5ECEB"/>
      </w:pPr>
      <w:bookmarkStart w:id="4" w:name="_Toc30055510"/>
      <w:r w:rsidRPr="0027147B">
        <w:t>Lab</w:t>
      </w:r>
      <w:r w:rsidR="00A06521" w:rsidRPr="0027147B">
        <w:t xml:space="preserve"> </w:t>
      </w:r>
      <w:r w:rsidR="00957446" w:rsidRPr="0027147B">
        <w:t>O</w:t>
      </w:r>
      <w:r w:rsidR="00A06521" w:rsidRPr="0027147B">
        <w:t>verview</w:t>
      </w:r>
      <w:bookmarkEnd w:id="4"/>
    </w:p>
    <w:p w14:paraId="05284729" w14:textId="512E6586" w:rsidR="00C25164" w:rsidRPr="0027147B" w:rsidRDefault="00C25164" w:rsidP="00C25164">
      <w:pPr>
        <w:shd w:val="clear" w:color="auto" w:fill="E5ECEB"/>
      </w:pPr>
      <w:r w:rsidRPr="0027147B">
        <w:t xml:space="preserve">In this lab, we will program the </w:t>
      </w:r>
      <w:r w:rsidR="008B42CB" w:rsidRPr="0027147B">
        <w:t>robot to do line following</w:t>
      </w:r>
      <w:r w:rsidRPr="0027147B">
        <w:t>. T</w:t>
      </w:r>
      <w:r w:rsidR="008B42CB" w:rsidRPr="0027147B">
        <w:t xml:space="preserve">o do this, </w:t>
      </w:r>
      <w:r w:rsidRPr="0027147B">
        <w:t xml:space="preserve">the </w:t>
      </w:r>
      <w:r w:rsidR="008B42CB" w:rsidRPr="0027147B">
        <w:t>robot</w:t>
      </w:r>
      <w:r w:rsidRPr="0027147B">
        <w:t xml:space="preserve"> will sense the line and follow the pattern of the line by applying suitable speed controls to </w:t>
      </w:r>
      <w:r w:rsidR="008B42CB" w:rsidRPr="0027147B">
        <w:t>its</w:t>
      </w:r>
      <w:r w:rsidRPr="0027147B">
        <w:t xml:space="preserve"> wheels. Four low-cost infrared (IR) reflector sensors each with digital outputs will sense the line and provide inputs to the micro-controller.</w:t>
      </w:r>
    </w:p>
    <w:p w14:paraId="6F01CB12" w14:textId="28BD40D7" w:rsidR="001804DF" w:rsidRPr="0027147B" w:rsidRDefault="008B42CB" w:rsidP="00C25164">
      <w:pPr>
        <w:shd w:val="clear" w:color="auto" w:fill="E5ECEB"/>
      </w:pPr>
      <w:r w:rsidRPr="0027147B">
        <w:t>F</w:t>
      </w:r>
      <w:r w:rsidR="0028045E" w:rsidRPr="0027147B">
        <w:t>our modes of control</w:t>
      </w:r>
      <w:r w:rsidR="00957446" w:rsidRPr="0027147B">
        <w:t xml:space="preserve"> </w:t>
      </w:r>
      <w:r w:rsidRPr="0027147B">
        <w:t xml:space="preserve">will be applied </w:t>
      </w:r>
      <w:r w:rsidR="0028045E" w:rsidRPr="0027147B">
        <w:t>to the motors using the</w:t>
      </w:r>
      <w:r w:rsidR="00957446" w:rsidRPr="0027147B">
        <w:t xml:space="preserve"> </w:t>
      </w:r>
      <w:r w:rsidR="0028045E" w:rsidRPr="0027147B">
        <w:t xml:space="preserve">data received from the sensors. These modes </w:t>
      </w:r>
      <w:proofErr w:type="gramStart"/>
      <w:r w:rsidR="0028045E" w:rsidRPr="0027147B">
        <w:t>are</w:t>
      </w:r>
      <w:r w:rsidR="001D2E14" w:rsidRPr="0027147B">
        <w:t>:</w:t>
      </w:r>
      <w:proofErr w:type="gramEnd"/>
      <w:r w:rsidR="0028045E" w:rsidRPr="0027147B">
        <w:t xml:space="preserve"> </w:t>
      </w:r>
      <w:r w:rsidR="001D2E14" w:rsidRPr="0027147B">
        <w:t>s</w:t>
      </w:r>
      <w:r w:rsidR="0028045E" w:rsidRPr="0027147B">
        <w:t>traight, low, mid</w:t>
      </w:r>
      <w:r w:rsidR="001D2E14" w:rsidRPr="0027147B">
        <w:t>,</w:t>
      </w:r>
      <w:r w:rsidR="0028045E" w:rsidRPr="0027147B">
        <w:t xml:space="preserve"> and hard. We will apply these controls as follows</w:t>
      </w:r>
      <w:r w:rsidR="001D2E14" w:rsidRPr="0027147B">
        <w:t>:</w:t>
      </w:r>
      <w:r w:rsidR="0028045E" w:rsidRPr="0027147B">
        <w:t xml:space="preserve"> low-left, mid-right, hard-left</w:t>
      </w:r>
      <w:r w:rsidR="000C69B5" w:rsidRPr="0027147B">
        <w:rPr>
          <w:rStyle w:val="pwa-mark"/>
          <w:rFonts w:ascii="Segoe UI" w:hAnsi="Segoe UI" w:cs="Segoe UI"/>
        </w:rPr>
        <w:t xml:space="preserve">, </w:t>
      </w:r>
      <w:r w:rsidR="0028045E" w:rsidRPr="0027147B">
        <w:rPr>
          <w:rStyle w:val="pwa-mark"/>
          <w:rFonts w:ascii="Segoe UI" w:hAnsi="Segoe UI" w:cs="Segoe UI"/>
        </w:rPr>
        <w:t>etc</w:t>
      </w:r>
      <w:r w:rsidR="0028045E" w:rsidRPr="0027147B">
        <w:t>.</w:t>
      </w:r>
      <w:r w:rsidR="00790C7F" w:rsidRPr="0027147B">
        <w:t>,</w:t>
      </w:r>
      <w:r w:rsidR="0028045E" w:rsidRPr="0027147B">
        <w:t xml:space="preserve"> </w:t>
      </w:r>
      <w:r w:rsidR="001D2E14" w:rsidRPr="0027147B">
        <w:t xml:space="preserve">with </w:t>
      </w:r>
      <w:r w:rsidR="0028045E" w:rsidRPr="0027147B">
        <w:t>low, mid</w:t>
      </w:r>
      <w:r w:rsidR="001D2E14" w:rsidRPr="0027147B">
        <w:t>,</w:t>
      </w:r>
      <w:r w:rsidR="0028045E" w:rsidRPr="0027147B">
        <w:t xml:space="preserve"> and hard referring to </w:t>
      </w:r>
      <w:r w:rsidR="0028045E" w:rsidRPr="0027147B">
        <w:rPr>
          <w:rStyle w:val="pwa-mark"/>
        </w:rPr>
        <w:t>the degree of</w:t>
      </w:r>
      <w:r w:rsidR="001D2E14" w:rsidRPr="0027147B">
        <w:rPr>
          <w:rStyle w:val="pwa-mark"/>
        </w:rPr>
        <w:t xml:space="preserve"> </w:t>
      </w:r>
      <w:r w:rsidR="0028045E" w:rsidRPr="0027147B">
        <w:t>turn.</w:t>
      </w:r>
    </w:p>
    <w:p w14:paraId="2EBBA079" w14:textId="4D1EA639" w:rsidR="0082607F" w:rsidRPr="0027147B" w:rsidRDefault="00317EF2" w:rsidP="00921A5B">
      <w:pPr>
        <w:pStyle w:val="Heading1"/>
      </w:pPr>
      <w:bookmarkStart w:id="5" w:name="_Toc5031133"/>
      <w:bookmarkStart w:id="6" w:name="_Toc30055511"/>
      <w:bookmarkEnd w:id="5"/>
      <w:r w:rsidRPr="0027147B">
        <w:t>Requirements</w:t>
      </w:r>
      <w:bookmarkEnd w:id="6"/>
    </w:p>
    <w:p w14:paraId="3C08F80E" w14:textId="77777777" w:rsidR="00F27F55" w:rsidRPr="0027147B" w:rsidRDefault="00F27F55" w:rsidP="00F27F55">
      <w:pPr>
        <w:rPr>
          <w:b/>
        </w:rPr>
      </w:pPr>
      <w:r w:rsidRPr="0027147B">
        <w:t>The following hardware and software are required to complete this lab:</w:t>
      </w:r>
    </w:p>
    <w:p w14:paraId="3F2115B7" w14:textId="77777777" w:rsidR="00F27F55" w:rsidRPr="0027147B" w:rsidRDefault="00F27F55" w:rsidP="00F27F55">
      <w:pPr>
        <w:pStyle w:val="ListParagraph"/>
        <w:numPr>
          <w:ilvl w:val="0"/>
          <w:numId w:val="24"/>
        </w:numPr>
        <w:rPr>
          <w:b/>
        </w:rPr>
      </w:pPr>
      <w:r w:rsidRPr="0027147B">
        <w:rPr>
          <w:b/>
        </w:rPr>
        <w:t xml:space="preserve">Hardware: </w:t>
      </w:r>
    </w:p>
    <w:p w14:paraId="1B45AA37" w14:textId="7F6D42A8" w:rsidR="00F27F55" w:rsidRPr="0027147B" w:rsidRDefault="00F27F55" w:rsidP="00EB2A31">
      <w:pPr>
        <w:pStyle w:val="ListParagraph"/>
        <w:numPr>
          <w:ilvl w:val="1"/>
          <w:numId w:val="24"/>
        </w:numPr>
        <w:rPr>
          <w:b/>
        </w:rPr>
      </w:pPr>
      <w:proofErr w:type="spellStart"/>
      <w:r w:rsidRPr="0027147B">
        <w:rPr>
          <w:bCs/>
        </w:rPr>
        <w:t>TurtleBot</w:t>
      </w:r>
      <w:proofErr w:type="spellEnd"/>
      <w:r w:rsidRPr="0027147B">
        <w:rPr>
          <w:bCs/>
        </w:rPr>
        <w:t xml:space="preserve"> 3 Burger</w:t>
      </w:r>
      <w:r w:rsidR="00182334" w:rsidRPr="0027147B">
        <w:rPr>
          <w:bCs/>
        </w:rPr>
        <w:t xml:space="preserve"> (robot)</w:t>
      </w:r>
      <w:r w:rsidR="0024301E" w:rsidRPr="0027147B">
        <w:rPr>
          <w:bCs/>
        </w:rPr>
        <w:t>.</w:t>
      </w:r>
    </w:p>
    <w:p w14:paraId="4C7FE4BE" w14:textId="1DA31CF9" w:rsidR="00F27F55" w:rsidRPr="0027147B" w:rsidRDefault="00F27F55" w:rsidP="00F27F55">
      <w:pPr>
        <w:pStyle w:val="ListParagraph"/>
        <w:numPr>
          <w:ilvl w:val="1"/>
          <w:numId w:val="24"/>
        </w:numPr>
        <w:rPr>
          <w:b/>
        </w:rPr>
      </w:pPr>
      <w:r w:rsidRPr="0027147B">
        <w:rPr>
          <w:bCs/>
        </w:rPr>
        <w:t>Four TCRT5000 IR reflector sensors (</w:t>
      </w:r>
      <w:r w:rsidR="00263BC1" w:rsidRPr="0027147B">
        <w:rPr>
          <w:bCs/>
        </w:rPr>
        <w:t>s</w:t>
      </w:r>
      <w:r w:rsidRPr="0027147B">
        <w:rPr>
          <w:bCs/>
        </w:rPr>
        <w:t>hown in Figure 1)</w:t>
      </w:r>
      <w:r w:rsidR="0024301E" w:rsidRPr="0027147B">
        <w:rPr>
          <w:bCs/>
        </w:rPr>
        <w:t>.</w:t>
      </w:r>
    </w:p>
    <w:p w14:paraId="3C4F9A31" w14:textId="40C27C92" w:rsidR="00F27F55" w:rsidRPr="0027147B" w:rsidRDefault="00F27F55" w:rsidP="00F27F55">
      <w:pPr>
        <w:pStyle w:val="ListParagraph"/>
        <w:numPr>
          <w:ilvl w:val="0"/>
          <w:numId w:val="24"/>
        </w:numPr>
        <w:rPr>
          <w:b/>
        </w:rPr>
      </w:pPr>
      <w:r w:rsidRPr="0027147B">
        <w:rPr>
          <w:b/>
        </w:rPr>
        <w:t xml:space="preserve">Software: </w:t>
      </w:r>
      <w:r w:rsidRPr="0027147B">
        <w:rPr>
          <w:bCs/>
        </w:rPr>
        <w:t>Arduino IDE.</w:t>
      </w:r>
    </w:p>
    <w:p w14:paraId="23808AF8" w14:textId="77777777" w:rsidR="00F27F55" w:rsidRPr="0027147B" w:rsidRDefault="00F27F55" w:rsidP="00F27F55"/>
    <w:p w14:paraId="22ACBC72" w14:textId="3B50C55F" w:rsidR="004A1A55" w:rsidRPr="0027147B" w:rsidRDefault="00C44FAB" w:rsidP="004A1A55">
      <w:pPr>
        <w:jc w:val="center"/>
        <w:rPr>
          <w:bCs/>
        </w:rPr>
      </w:pPr>
      <w:r w:rsidRPr="0052326D">
        <w:rPr>
          <w:noProof/>
        </w:rPr>
        <w:drawing>
          <wp:inline distT="0" distB="0" distL="0" distR="0" wp14:anchorId="0BDCB2ED" wp14:editId="55F95F3D">
            <wp:extent cx="5503985" cy="1106471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ensors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3445" cy="111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1A55" w:rsidRPr="0027147B">
        <w:rPr>
          <w:i/>
          <w:iCs/>
        </w:rPr>
        <w:t>Figure 1</w:t>
      </w:r>
      <w:r w:rsidR="00263BC1" w:rsidRPr="0027147B">
        <w:rPr>
          <w:i/>
          <w:iCs/>
        </w:rPr>
        <w:t>:</w:t>
      </w:r>
      <w:r w:rsidR="004A1A55" w:rsidRPr="0027147B">
        <w:rPr>
          <w:bCs/>
          <w:i/>
          <w:iCs/>
        </w:rPr>
        <w:t xml:space="preserve"> TCRT5000 IR reflector sensor</w:t>
      </w:r>
      <w:r w:rsidR="00263BC1" w:rsidRPr="0027147B">
        <w:rPr>
          <w:bCs/>
          <w:i/>
          <w:iCs/>
        </w:rPr>
        <w:t>.</w:t>
      </w:r>
    </w:p>
    <w:p w14:paraId="47FA640B" w14:textId="7D00BBB3" w:rsidR="0028045E" w:rsidRPr="0027147B" w:rsidRDefault="0028045E" w:rsidP="0028045E">
      <w:pPr>
        <w:pStyle w:val="Heading1"/>
        <w:rPr>
          <w:bCs/>
        </w:rPr>
      </w:pPr>
      <w:bookmarkStart w:id="7" w:name="_Toc30055512"/>
      <w:r w:rsidRPr="0027147B">
        <w:t xml:space="preserve">TCRT5000 IR </w:t>
      </w:r>
      <w:r w:rsidR="00447C3A" w:rsidRPr="0027147B">
        <w:t>R</w:t>
      </w:r>
      <w:r w:rsidRPr="0027147B">
        <w:t xml:space="preserve">eflector </w:t>
      </w:r>
      <w:r w:rsidR="00447C3A" w:rsidRPr="0027147B">
        <w:t>S</w:t>
      </w:r>
      <w:r w:rsidRPr="0027147B">
        <w:t>ensor</w:t>
      </w:r>
      <w:bookmarkEnd w:id="7"/>
    </w:p>
    <w:p w14:paraId="494FD64F" w14:textId="35A64839" w:rsidR="004A1A55" w:rsidRPr="0027147B" w:rsidRDefault="0028045E" w:rsidP="0028045E">
      <w:pPr>
        <w:rPr>
          <w:bCs/>
        </w:rPr>
      </w:pPr>
      <w:r w:rsidRPr="0027147B">
        <w:t>The IR sensor works by emit</w:t>
      </w:r>
      <w:r w:rsidR="007A44CB" w:rsidRPr="0027147B">
        <w:t>ting</w:t>
      </w:r>
      <w:r w:rsidRPr="0027147B">
        <w:t xml:space="preserve"> and</w:t>
      </w:r>
      <w:r w:rsidR="007A44CB" w:rsidRPr="0027147B">
        <w:t xml:space="preserve"> detecting IR signals</w:t>
      </w:r>
      <w:r w:rsidRPr="0027147B">
        <w:t xml:space="preserve"> reflected from a surface. The surface </w:t>
      </w:r>
      <w:r w:rsidR="00447C3A" w:rsidRPr="0027147B">
        <w:t>color</w:t>
      </w:r>
      <w:r w:rsidRPr="0027147B">
        <w:t xml:space="preserve"> determines the strength of the reflected IR. For this lab, it is best to use a white or black line of about 2–3 cm in width on a black or white surface, respectively.</w:t>
      </w:r>
      <w:r w:rsidR="004A1A55" w:rsidRPr="0027147B">
        <w:rPr>
          <w:bCs/>
        </w:rPr>
        <w:br w:type="page"/>
      </w:r>
    </w:p>
    <w:p w14:paraId="003B3402" w14:textId="1CC7FBEC" w:rsidR="00D01A74" w:rsidRPr="0027147B" w:rsidRDefault="00F27F55" w:rsidP="00426A4B">
      <w:pPr>
        <w:pStyle w:val="Heading1"/>
      </w:pPr>
      <w:bookmarkStart w:id="8" w:name="_Toc30055513"/>
      <w:r w:rsidRPr="0027147B">
        <w:lastRenderedPageBreak/>
        <w:t xml:space="preserve">Task: </w:t>
      </w:r>
      <w:r w:rsidR="00725E56" w:rsidRPr="0027147B">
        <w:t>Mount and Conn</w:t>
      </w:r>
      <w:r w:rsidR="00BF58BC" w:rsidRPr="0027147B">
        <w:t>e</w:t>
      </w:r>
      <w:r w:rsidR="00725E56" w:rsidRPr="0027147B">
        <w:t>ct IR Sensors</w:t>
      </w:r>
      <w:bookmarkEnd w:id="8"/>
    </w:p>
    <w:p w14:paraId="49D8352B" w14:textId="472D7E16" w:rsidR="00871109" w:rsidRPr="0027147B" w:rsidRDefault="00871109" w:rsidP="00C44FAB">
      <w:r w:rsidRPr="0027147B">
        <w:t>Figure 2 shows</w:t>
      </w:r>
      <w:r w:rsidR="00447C3A" w:rsidRPr="0027147B">
        <w:t xml:space="preserve"> </w:t>
      </w:r>
      <w:r w:rsidRPr="0027147B">
        <w:t xml:space="preserve">the four IR sensors mounted at the back of the </w:t>
      </w:r>
      <w:r w:rsidR="007714AB" w:rsidRPr="0027147B">
        <w:rPr>
          <w:rStyle w:val="pwa-mark"/>
        </w:rPr>
        <w:t>robo</w:t>
      </w:r>
      <w:r w:rsidRPr="0027147B">
        <w:rPr>
          <w:rStyle w:val="pwa-mark"/>
        </w:rPr>
        <w:t>t</w:t>
      </w:r>
      <w:r w:rsidRPr="0027147B">
        <w:t>. Each IR sensor has three pins (GND, VCC</w:t>
      </w:r>
      <w:r w:rsidR="00447C3A" w:rsidRPr="0027147B">
        <w:t>,</w:t>
      </w:r>
      <w:r w:rsidRPr="0027147B">
        <w:t xml:space="preserve"> and OUT).</w:t>
      </w:r>
    </w:p>
    <w:p w14:paraId="7E2C674E" w14:textId="2E851996" w:rsidR="00C44FAB" w:rsidRPr="0027147B" w:rsidRDefault="00725E56" w:rsidP="004A1A55">
      <w:pPr>
        <w:jc w:val="center"/>
      </w:pPr>
      <w:r w:rsidRPr="0052326D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9AD7DA1" wp14:editId="7530E175">
                <wp:simplePos x="0" y="0"/>
                <wp:positionH relativeFrom="margin">
                  <wp:posOffset>2923744</wp:posOffset>
                </wp:positionH>
                <wp:positionV relativeFrom="paragraph">
                  <wp:posOffset>1470708</wp:posOffset>
                </wp:positionV>
                <wp:extent cx="2877030" cy="729591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77030" cy="729591"/>
                          <a:chOff x="0" y="0"/>
                          <a:chExt cx="2877030" cy="729591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0" y="25879"/>
                            <a:ext cx="565150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6DDDC5" w14:textId="77777777" w:rsidR="00725E56" w:rsidRPr="004F6DC7" w:rsidRDefault="00725E56" w:rsidP="00725E56">
                              <w:pP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  <w:t>A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776378" y="232913"/>
                            <a:ext cx="565150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C06D7F" w14:textId="77777777" w:rsidR="00725E56" w:rsidRPr="004F6DC7" w:rsidRDefault="00725E56" w:rsidP="00725E56">
                              <w:pP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  <w:t>A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1613140" y="250166"/>
                            <a:ext cx="565150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E68D1E" w14:textId="77777777" w:rsidR="00725E56" w:rsidRPr="004F6DC7" w:rsidRDefault="00725E56" w:rsidP="00725E56">
                              <w:pP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  <w:t>A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2311880" y="0"/>
                            <a:ext cx="565150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A0F177" w14:textId="77777777" w:rsidR="00725E56" w:rsidRPr="004F6DC7" w:rsidRDefault="00725E56" w:rsidP="00725E56">
                              <w:pP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  <w:t>A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AD7DA1" id="Group 3" o:spid="_x0000_s1026" style="position:absolute;left:0;text-align:left;margin-left:230.2pt;margin-top:115.8pt;width:226.55pt;height:57.45pt;z-index:251659264;mso-position-horizontal-relative:margin" coordsize="28770,7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top:258;width:5651;height:4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656DDDC5" w14:textId="77777777" w:rsidR="00725E56" w:rsidRPr="004F6DC7" w:rsidRDefault="00725E56" w:rsidP="00725E56">
                        <w:pPr>
                          <w:rPr>
                            <w:color w:val="FF0000"/>
                            <w:sz w:val="44"/>
                            <w:szCs w:val="44"/>
                          </w:rPr>
                        </w:pPr>
                        <w:r>
                          <w:rPr>
                            <w:color w:val="FF0000"/>
                            <w:sz w:val="44"/>
                            <w:szCs w:val="44"/>
                          </w:rPr>
                          <w:t>A2</w:t>
                        </w:r>
                      </w:p>
                    </w:txbxContent>
                  </v:textbox>
                </v:shape>
                <v:shape id="Text Box 9" o:spid="_x0000_s1028" type="#_x0000_t202" style="position:absolute;left:7763;top:2329;width:5652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6BC06D7F" w14:textId="77777777" w:rsidR="00725E56" w:rsidRPr="004F6DC7" w:rsidRDefault="00725E56" w:rsidP="00725E56">
                        <w:pPr>
                          <w:rPr>
                            <w:color w:val="FF0000"/>
                            <w:sz w:val="44"/>
                            <w:szCs w:val="44"/>
                          </w:rPr>
                        </w:pPr>
                        <w:r>
                          <w:rPr>
                            <w:color w:val="FF0000"/>
                            <w:sz w:val="44"/>
                            <w:szCs w:val="44"/>
                          </w:rPr>
                          <w:t>A0</w:t>
                        </w:r>
                      </w:p>
                    </w:txbxContent>
                  </v:textbox>
                </v:shape>
                <v:shape id="Text Box 10" o:spid="_x0000_s1029" type="#_x0000_t202" style="position:absolute;left:16131;top:2501;width:5651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<v:textbox>
                    <w:txbxContent>
                      <w:p w14:paraId="2FE68D1E" w14:textId="77777777" w:rsidR="00725E56" w:rsidRPr="004F6DC7" w:rsidRDefault="00725E56" w:rsidP="00725E56">
                        <w:pPr>
                          <w:rPr>
                            <w:color w:val="FF0000"/>
                            <w:sz w:val="44"/>
                            <w:szCs w:val="44"/>
                          </w:rPr>
                        </w:pPr>
                        <w:r>
                          <w:rPr>
                            <w:color w:val="FF0000"/>
                            <w:sz w:val="44"/>
                            <w:szCs w:val="44"/>
                          </w:rPr>
                          <w:t>A1</w:t>
                        </w:r>
                      </w:p>
                    </w:txbxContent>
                  </v:textbox>
                </v:shape>
                <v:shape id="Text Box 11" o:spid="_x0000_s1030" type="#_x0000_t202" style="position:absolute;left:23118;width:5652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<v:textbox>
                    <w:txbxContent>
                      <w:p w14:paraId="08A0F177" w14:textId="77777777" w:rsidR="00725E56" w:rsidRPr="004F6DC7" w:rsidRDefault="00725E56" w:rsidP="00725E56">
                        <w:pPr>
                          <w:rPr>
                            <w:color w:val="FF0000"/>
                            <w:sz w:val="44"/>
                            <w:szCs w:val="44"/>
                          </w:rPr>
                        </w:pPr>
                        <w:r>
                          <w:rPr>
                            <w:color w:val="FF0000"/>
                            <w:sz w:val="44"/>
                            <w:szCs w:val="44"/>
                          </w:rPr>
                          <w:t>A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C44FAB" w:rsidRPr="0052326D">
        <w:rPr>
          <w:noProof/>
        </w:rPr>
        <w:drawing>
          <wp:inline distT="0" distB="0" distL="0" distR="0" wp14:anchorId="4FB1086A" wp14:editId="559C9CA1">
            <wp:extent cx="5662246" cy="215972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ensors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651" cy="2167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F0CA1" w14:textId="503778C9" w:rsidR="00240593" w:rsidRPr="0027147B" w:rsidRDefault="00240593" w:rsidP="00240593">
      <w:pPr>
        <w:jc w:val="center"/>
      </w:pPr>
      <w:r w:rsidRPr="0027147B">
        <w:rPr>
          <w:i/>
          <w:iCs/>
        </w:rPr>
        <w:t>Figure 2</w:t>
      </w:r>
      <w:r w:rsidR="0037701D" w:rsidRPr="0027147B">
        <w:rPr>
          <w:i/>
          <w:iCs/>
        </w:rPr>
        <w:t>:</w:t>
      </w:r>
      <w:r w:rsidRPr="0027147B">
        <w:rPr>
          <w:bCs/>
          <w:i/>
          <w:iCs/>
        </w:rPr>
        <w:t xml:space="preserve"> IR sensors mounted at the back of the TurtleBot</w:t>
      </w:r>
      <w:r w:rsidR="0037701D" w:rsidRPr="0027147B">
        <w:rPr>
          <w:bCs/>
          <w:i/>
          <w:iCs/>
        </w:rPr>
        <w:t>.</w:t>
      </w:r>
    </w:p>
    <w:p w14:paraId="0E1B382E" w14:textId="36958E53" w:rsidR="00871109" w:rsidRPr="0027147B" w:rsidRDefault="00871109" w:rsidP="00725E56">
      <w:r w:rsidRPr="0027147B">
        <w:t>Connect the power pins of the IR sensors to the 3.3</w:t>
      </w:r>
      <w:r w:rsidR="001377C9" w:rsidRPr="0027147B">
        <w:t xml:space="preserve"> </w:t>
      </w:r>
      <w:r w:rsidRPr="0027147B">
        <w:t>V, 5</w:t>
      </w:r>
      <w:r w:rsidR="001377C9" w:rsidRPr="0027147B">
        <w:t xml:space="preserve"> </w:t>
      </w:r>
      <w:r w:rsidRPr="0027147B">
        <w:t>V</w:t>
      </w:r>
      <w:r w:rsidR="001377C9" w:rsidRPr="0027147B">
        <w:t>,</w:t>
      </w:r>
      <w:r w:rsidRPr="0027147B">
        <w:t xml:space="preserve"> and GND outputs on both the OpenCR1.0 Arduino connector and power outputs in the </w:t>
      </w:r>
      <w:r w:rsidRPr="0027147B">
        <w:rPr>
          <w:rStyle w:val="pwa-mark"/>
        </w:rPr>
        <w:t>TurtleBot</w:t>
      </w:r>
      <w:r w:rsidRPr="0027147B">
        <w:t xml:space="preserve"> PC (Raspberry Pi).</w:t>
      </w:r>
    </w:p>
    <w:p w14:paraId="5A0C04FB" w14:textId="6B8EA41B" w:rsidR="00871109" w:rsidRPr="0027147B" w:rsidRDefault="00871109" w:rsidP="00725E56">
      <w:r w:rsidRPr="0027147B">
        <w:t>Connect the “OUT” pins of the IR sensors</w:t>
      </w:r>
      <w:r w:rsidR="001377C9" w:rsidRPr="0027147B">
        <w:t xml:space="preserve"> </w:t>
      </w:r>
      <w:r w:rsidRPr="0027147B">
        <w:t>to the analog pins, A0, A1, A2</w:t>
      </w:r>
      <w:r w:rsidR="001377C9" w:rsidRPr="0027147B">
        <w:t>,</w:t>
      </w:r>
      <w:r w:rsidRPr="0027147B">
        <w:t xml:space="preserve"> and A3 on the Arduino connector on the OpenCR1.0 board. Looking from behind TurtleBot3 as</w:t>
      </w:r>
      <w:r w:rsidR="001377C9" w:rsidRPr="0027147B">
        <w:t xml:space="preserve"> </w:t>
      </w:r>
      <w:r w:rsidRPr="0027147B">
        <w:t>depicted</w:t>
      </w:r>
      <w:r w:rsidR="001377C9" w:rsidRPr="0027147B">
        <w:t xml:space="preserve"> </w:t>
      </w:r>
      <w:r w:rsidRPr="0027147B">
        <w:t>in Figure 2, the connections we have chosen for the IR sensors from left to right</w:t>
      </w:r>
      <w:r w:rsidR="001377C9" w:rsidRPr="0027147B">
        <w:t xml:space="preserve"> </w:t>
      </w:r>
      <w:r w:rsidRPr="0027147B">
        <w:t>are: A2, A0, A1, A3.</w:t>
      </w:r>
    </w:p>
    <w:p w14:paraId="7546727E" w14:textId="12E90991" w:rsidR="00C44FAB" w:rsidRPr="0027147B" w:rsidRDefault="00B600C8" w:rsidP="00C44FAB">
      <w:pPr>
        <w:pStyle w:val="Heading1"/>
      </w:pPr>
      <w:bookmarkStart w:id="9" w:name="_Toc30055514"/>
      <w:r w:rsidRPr="0027147B">
        <w:t xml:space="preserve">Task: </w:t>
      </w:r>
      <w:r w:rsidR="00C44FAB" w:rsidRPr="0027147B">
        <w:t>Set</w:t>
      </w:r>
      <w:r w:rsidR="0074556D" w:rsidRPr="0027147B">
        <w:t xml:space="preserve"> U</w:t>
      </w:r>
      <w:r w:rsidR="00C44FAB" w:rsidRPr="0027147B">
        <w:t xml:space="preserve">p </w:t>
      </w:r>
      <w:proofErr w:type="spellStart"/>
      <w:r w:rsidRPr="0027147B">
        <w:t>Dynamixel</w:t>
      </w:r>
      <w:proofErr w:type="spellEnd"/>
      <w:r w:rsidRPr="0027147B">
        <w:t xml:space="preserve"> </w:t>
      </w:r>
      <w:r w:rsidR="0074556D" w:rsidRPr="0027147B">
        <w:t>M</w:t>
      </w:r>
      <w:r w:rsidRPr="0027147B">
        <w:t>otors</w:t>
      </w:r>
      <w:bookmarkEnd w:id="9"/>
    </w:p>
    <w:p w14:paraId="190BC7A6" w14:textId="69A74CEB" w:rsidR="00B600C8" w:rsidRPr="0027147B" w:rsidRDefault="00B600C8" w:rsidP="00B600C8">
      <w:pPr>
        <w:spacing w:after="0" w:line="240" w:lineRule="auto"/>
      </w:pPr>
      <w:r w:rsidRPr="0027147B">
        <w:t xml:space="preserve">If this is the first time you use the </w:t>
      </w:r>
      <w:r w:rsidR="00182334" w:rsidRPr="0027147B">
        <w:t>rob</w:t>
      </w:r>
      <w:r w:rsidRPr="0027147B">
        <w:t xml:space="preserve">ot, you may need to set up both dynamixel motors by running the </w:t>
      </w:r>
      <w:r w:rsidRPr="0052326D">
        <w:rPr>
          <w:b/>
        </w:rPr>
        <w:t>turtlebot3_setup_motor</w:t>
      </w:r>
      <w:r w:rsidRPr="0027147B">
        <w:t xml:space="preserve"> program and following the instructions on the serial monitor. To do this, follow the</w:t>
      </w:r>
      <w:r w:rsidR="0074556D" w:rsidRPr="0027147B">
        <w:t xml:space="preserve"> </w:t>
      </w:r>
      <w:r w:rsidRPr="0027147B">
        <w:t>steps shown below.</w:t>
      </w:r>
    </w:p>
    <w:p w14:paraId="73F6DBB5" w14:textId="523ED3CC" w:rsidR="00B600C8" w:rsidRPr="0027147B" w:rsidRDefault="00B600C8" w:rsidP="00B600C8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 xml:space="preserve">Open Arduino IDE and go to </w:t>
      </w:r>
      <w:r w:rsidRPr="0052326D">
        <w:rPr>
          <w:b/>
        </w:rPr>
        <w:t>File</w:t>
      </w:r>
      <w:r w:rsidRPr="0027147B">
        <w:t xml:space="preserve"> -&gt; </w:t>
      </w:r>
      <w:r w:rsidRPr="0052326D">
        <w:rPr>
          <w:b/>
        </w:rPr>
        <w:t>Examples</w:t>
      </w:r>
      <w:r w:rsidRPr="0027147B">
        <w:t xml:space="preserve"> -&gt; </w:t>
      </w:r>
      <w:r w:rsidRPr="0052326D">
        <w:rPr>
          <w:b/>
        </w:rPr>
        <w:t>TurtleBot 3</w:t>
      </w:r>
      <w:r w:rsidRPr="0027147B">
        <w:t xml:space="preserve"> -&gt; </w:t>
      </w:r>
      <w:r w:rsidRPr="0052326D">
        <w:rPr>
          <w:b/>
        </w:rPr>
        <w:t>turtlebot3_setup</w:t>
      </w:r>
      <w:r w:rsidRPr="0027147B">
        <w:t xml:space="preserve"> -&gt; </w:t>
      </w:r>
      <w:r w:rsidRPr="0052326D">
        <w:rPr>
          <w:b/>
        </w:rPr>
        <w:t>turtlebot3_setup_motor</w:t>
      </w:r>
      <w:r w:rsidRPr="0027147B">
        <w:t xml:space="preserve"> to open the </w:t>
      </w:r>
      <w:proofErr w:type="spellStart"/>
      <w:r w:rsidRPr="0027147B">
        <w:t>turtlebot</w:t>
      </w:r>
      <w:proofErr w:type="spellEnd"/>
      <w:r w:rsidRPr="0027147B">
        <w:t xml:space="preserve"> setup motor program.</w:t>
      </w:r>
    </w:p>
    <w:p w14:paraId="1B142A77" w14:textId="3210EC3C" w:rsidR="00B600C8" w:rsidRPr="0027147B" w:rsidRDefault="00B600C8" w:rsidP="00FC7835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 xml:space="preserve">Next, put the OpenCR1.0 board in bootloader mode (steps 1 to 7 in the section </w:t>
      </w:r>
      <w:r w:rsidR="0074556D" w:rsidRPr="0027147B">
        <w:t>“</w:t>
      </w:r>
      <w:r w:rsidRPr="0027147B">
        <w:t>Enter Bootloader mode</w:t>
      </w:r>
      <w:r w:rsidR="0074556D" w:rsidRPr="0027147B">
        <w:t>”</w:t>
      </w:r>
      <w:r w:rsidRPr="0027147B">
        <w:t xml:space="preserve"> in the Getting Started Guide) and burn the bootloader. Next, upload the turtlebot3 setup motor program to the board. The terminal at the bottom of the Arduino window will display </w:t>
      </w:r>
      <w:r w:rsidRPr="0052326D">
        <w:rPr>
          <w:b/>
        </w:rPr>
        <w:t>Done uploading</w:t>
      </w:r>
      <w:r w:rsidRPr="0027147B">
        <w:t xml:space="preserve"> and </w:t>
      </w:r>
      <w:proofErr w:type="spellStart"/>
      <w:r w:rsidRPr="0052326D">
        <w:rPr>
          <w:b/>
        </w:rPr>
        <w:t>jump_to_fw</w:t>
      </w:r>
      <w:proofErr w:type="spellEnd"/>
      <w:r w:rsidRPr="0027147B">
        <w:t xml:space="preserve"> when upload is successful.</w:t>
      </w:r>
    </w:p>
    <w:p w14:paraId="6FADDD10" w14:textId="08896F74" w:rsidR="00B600C8" w:rsidRPr="0027147B" w:rsidRDefault="00B600C8" w:rsidP="00B600C8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>Disconnect one of the Dynamixel motors from the board</w:t>
      </w:r>
    </w:p>
    <w:p w14:paraId="7C0693BD" w14:textId="4E438D44" w:rsidR="00B600C8" w:rsidRPr="0027147B" w:rsidRDefault="00B600C8" w:rsidP="00B600C8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>Next</w:t>
      </w:r>
      <w:r w:rsidR="00EE1E10" w:rsidRPr="0027147B">
        <w:t>,</w:t>
      </w:r>
      <w:r w:rsidRPr="0027147B">
        <w:t xml:space="preserve"> open </w:t>
      </w:r>
      <w:r w:rsidR="006F51D3" w:rsidRPr="0027147B">
        <w:t xml:space="preserve">a </w:t>
      </w:r>
      <w:r w:rsidRPr="0027147B">
        <w:t>serial monitor by clicking on the Serial Monitor icon at the top right of your Arduino IDE window.</w:t>
      </w:r>
    </w:p>
    <w:p w14:paraId="235EAD47" w14:textId="105EE969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t xml:space="preserve">On the Serial Monitor window, type </w:t>
      </w:r>
      <w:r w:rsidR="00EE1E10" w:rsidRPr="0027147B">
        <w:t>“</w:t>
      </w:r>
      <w:r w:rsidRPr="0027147B">
        <w:t>1</w:t>
      </w:r>
      <w:r w:rsidR="00EE1E10" w:rsidRPr="0027147B">
        <w:t>”</w:t>
      </w:r>
      <w:r w:rsidRPr="0027147B">
        <w:t xml:space="preserve"> in the input textbox and press </w:t>
      </w:r>
      <w:r w:rsidRPr="0052326D">
        <w:rPr>
          <w:b/>
        </w:rPr>
        <w:t>Enter</w:t>
      </w:r>
      <w:r w:rsidRPr="0027147B">
        <w:t>.</w:t>
      </w:r>
    </w:p>
    <w:p w14:paraId="022A3AC3" w14:textId="20562C51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t xml:space="preserve">When asked “Do you really want to setup? y/n:” type </w:t>
      </w:r>
      <w:r w:rsidR="00EE1E10" w:rsidRPr="0027147B">
        <w:t>“</w:t>
      </w:r>
      <w:r w:rsidRPr="0027147B">
        <w:t>y</w:t>
      </w:r>
      <w:r w:rsidR="00EE1E10" w:rsidRPr="0027147B">
        <w:t>”</w:t>
      </w:r>
      <w:r w:rsidRPr="0027147B">
        <w:t xml:space="preserve"> in the input textbox and press </w:t>
      </w:r>
      <w:r w:rsidR="00645959" w:rsidRPr="0052326D">
        <w:rPr>
          <w:b/>
        </w:rPr>
        <w:t>E</w:t>
      </w:r>
      <w:r w:rsidRPr="0052326D">
        <w:rPr>
          <w:b/>
        </w:rPr>
        <w:t>nter</w:t>
      </w:r>
      <w:r w:rsidRPr="0027147B">
        <w:t>.</w:t>
      </w:r>
    </w:p>
    <w:p w14:paraId="291D06A2" w14:textId="24EED933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t>Ensure that the message “Setup Motor Left</w:t>
      </w:r>
      <w:proofErr w:type="gramStart"/>
      <w:r w:rsidRPr="0027147B">
        <w:t>…..</w:t>
      </w:r>
      <w:proofErr w:type="gramEnd"/>
      <w:r w:rsidRPr="0027147B">
        <w:t xml:space="preserve"> ok” is displayed.</w:t>
      </w:r>
    </w:p>
    <w:p w14:paraId="59944CBE" w14:textId="7A0F2EB9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t xml:space="preserve">Type 3 in the input textbox and press </w:t>
      </w:r>
      <w:r w:rsidRPr="0052326D">
        <w:rPr>
          <w:b/>
        </w:rPr>
        <w:t>Enter</w:t>
      </w:r>
      <w:r w:rsidRPr="0027147B">
        <w:t>. You will see the connected motor rotating</w:t>
      </w:r>
      <w:r w:rsidR="008E7854" w:rsidRPr="0027147B">
        <w:t>.</w:t>
      </w:r>
    </w:p>
    <w:p w14:paraId="29510857" w14:textId="610B2338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lastRenderedPageBreak/>
        <w:t xml:space="preserve">Type </w:t>
      </w:r>
      <w:r w:rsidR="00EE1E10" w:rsidRPr="0027147B">
        <w:t>“</w:t>
      </w:r>
      <w:r w:rsidRPr="0027147B">
        <w:t>exit</w:t>
      </w:r>
      <w:r w:rsidR="00EE1E10" w:rsidRPr="0027147B">
        <w:t>”</w:t>
      </w:r>
      <w:r w:rsidRPr="0027147B">
        <w:t xml:space="preserve"> in the input textbox and then repeat the last four steps, but this time</w:t>
      </w:r>
      <w:r w:rsidR="00EE1E10" w:rsidRPr="0027147B">
        <w:t>,</w:t>
      </w:r>
      <w:r w:rsidRPr="0027147B">
        <w:t xml:space="preserve"> the inputs should be 2 and 4, respectively. You will see the connected motor rotating in the opposite direction.</w:t>
      </w:r>
    </w:p>
    <w:p w14:paraId="2C2DEB1A" w14:textId="54CABAE5" w:rsidR="00B600C8" w:rsidRPr="0027147B" w:rsidRDefault="00B600C8" w:rsidP="00B600C8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>Reconnect the first dynamixel motor disconnected and then disconnect the one not initially disconnected and repeat the step above.</w:t>
      </w:r>
    </w:p>
    <w:p w14:paraId="23C624BA" w14:textId="0352F928" w:rsidR="003A2B07" w:rsidRPr="0027147B" w:rsidRDefault="00F35905" w:rsidP="003A2B07">
      <w:pPr>
        <w:pStyle w:val="Heading1"/>
      </w:pPr>
      <w:bookmarkStart w:id="10" w:name="_Toc30055515"/>
      <w:r w:rsidRPr="0027147B">
        <w:t xml:space="preserve">Task: </w:t>
      </w:r>
      <w:r w:rsidR="003A2B07" w:rsidRPr="0027147B">
        <w:t xml:space="preserve">Write the </w:t>
      </w:r>
      <w:r w:rsidR="00EE1E10" w:rsidRPr="0027147B">
        <w:t>P</w:t>
      </w:r>
      <w:r w:rsidR="003A2B07" w:rsidRPr="0027147B">
        <w:t>rogram for Line Following</w:t>
      </w:r>
      <w:bookmarkEnd w:id="10"/>
    </w:p>
    <w:p w14:paraId="76C25AB6" w14:textId="504B6E8B" w:rsidR="00FE1DE0" w:rsidRPr="0027147B" w:rsidRDefault="00F35905" w:rsidP="00FE1DE0">
      <w:r w:rsidRPr="0027147B">
        <w:t>In this task, you will write a program to follow a black line on a white background. We have provided the code for you. Copy and paste the code on your Arduino sketch</w:t>
      </w:r>
      <w:r w:rsidR="00EE1E10" w:rsidRPr="0027147B">
        <w:t xml:space="preserve"> and</w:t>
      </w:r>
      <w:r w:rsidRPr="0027147B">
        <w:t xml:space="preserve"> click </w:t>
      </w:r>
      <w:r w:rsidRPr="0052326D">
        <w:rPr>
          <w:b/>
        </w:rPr>
        <w:t>verify</w:t>
      </w:r>
      <w:r w:rsidRPr="0027147B">
        <w:t xml:space="preserve"> after which you can upload it to the board.</w:t>
      </w:r>
    </w:p>
    <w:p w14:paraId="26CDB4D8" w14:textId="46BB44D5" w:rsidR="00412313" w:rsidRPr="0027147B" w:rsidRDefault="003A2B07" w:rsidP="00412313">
      <w:pPr>
        <w:pStyle w:val="Heading2"/>
      </w:pPr>
      <w:bookmarkStart w:id="11" w:name="_Toc30055516"/>
      <w:r w:rsidRPr="0027147B">
        <w:t xml:space="preserve">Create Line </w:t>
      </w:r>
      <w:r w:rsidR="00EE1E10" w:rsidRPr="0027147B">
        <w:t>F</w:t>
      </w:r>
      <w:r w:rsidRPr="0027147B">
        <w:t xml:space="preserve">ollowing </w:t>
      </w:r>
      <w:r w:rsidR="00EE1E10" w:rsidRPr="0027147B">
        <w:t>P</w:t>
      </w:r>
      <w:r w:rsidRPr="0027147B">
        <w:t>rogram</w:t>
      </w:r>
      <w:bookmarkEnd w:id="11"/>
    </w:p>
    <w:p w14:paraId="59BCD8CB" w14:textId="66BA8439" w:rsidR="00F35905" w:rsidRPr="0027147B" w:rsidRDefault="003A2B07" w:rsidP="00F35905">
      <w:r w:rsidRPr="0027147B">
        <w:t>The following steps will guide you through creating the line following program</w:t>
      </w:r>
      <w:r w:rsidR="00F35905" w:rsidRPr="0027147B">
        <w:t>.</w:t>
      </w:r>
    </w:p>
    <w:p w14:paraId="1013967A" w14:textId="6F56385A" w:rsidR="003A2B07" w:rsidRPr="0027147B" w:rsidRDefault="00921F42" w:rsidP="00F35905">
      <w:pPr>
        <w:pStyle w:val="ListParagraph"/>
        <w:numPr>
          <w:ilvl w:val="0"/>
          <w:numId w:val="28"/>
        </w:numPr>
      </w:pPr>
      <w:r w:rsidRPr="0027147B">
        <w:t>Start a new Arduino project</w:t>
      </w:r>
    </w:p>
    <w:p w14:paraId="267AC766" w14:textId="2F9C8A2A" w:rsidR="007F4817" w:rsidRPr="0027147B" w:rsidRDefault="00921F42" w:rsidP="00921F42">
      <w:pPr>
        <w:pStyle w:val="ListParagraph"/>
        <w:numPr>
          <w:ilvl w:val="0"/>
          <w:numId w:val="28"/>
        </w:numPr>
      </w:pPr>
      <w:r w:rsidRPr="0027147B">
        <w:t>Ensure that the board settings are correct</w:t>
      </w:r>
      <w:r w:rsidR="007F4817" w:rsidRPr="0027147B">
        <w:t>:</w:t>
      </w:r>
    </w:p>
    <w:p w14:paraId="71E9C0F6" w14:textId="141334BF" w:rsidR="007F4817" w:rsidRPr="0027147B" w:rsidRDefault="00921F42" w:rsidP="007F4817">
      <w:pPr>
        <w:pStyle w:val="ListParagraph"/>
        <w:numPr>
          <w:ilvl w:val="1"/>
          <w:numId w:val="28"/>
        </w:numPr>
      </w:pPr>
      <w:r w:rsidRPr="0052326D">
        <w:rPr>
          <w:b/>
        </w:rPr>
        <w:t>File</w:t>
      </w:r>
      <w:r w:rsidRPr="0027147B">
        <w:t xml:space="preserve"> -&gt; </w:t>
      </w:r>
      <w:r w:rsidRPr="0052326D">
        <w:rPr>
          <w:b/>
        </w:rPr>
        <w:t>Preferences</w:t>
      </w:r>
      <w:r w:rsidRPr="0027147B">
        <w:t xml:space="preserve"> -&gt; </w:t>
      </w:r>
      <w:r w:rsidRPr="0052326D">
        <w:rPr>
          <w:b/>
        </w:rPr>
        <w:t>Additional Boards Manager URLs</w:t>
      </w:r>
      <w:r w:rsidR="00DA71E4" w:rsidRPr="0027147B">
        <w:t>.</w:t>
      </w:r>
    </w:p>
    <w:p w14:paraId="30FA2E4B" w14:textId="12262B33" w:rsidR="00921F42" w:rsidRPr="0027147B" w:rsidRDefault="00921F42" w:rsidP="007F4817">
      <w:pPr>
        <w:pStyle w:val="ListParagraph"/>
        <w:numPr>
          <w:ilvl w:val="1"/>
          <w:numId w:val="28"/>
        </w:numPr>
      </w:pPr>
      <w:r w:rsidRPr="0052326D">
        <w:rPr>
          <w:b/>
        </w:rPr>
        <w:t>Tools</w:t>
      </w:r>
      <w:r w:rsidRPr="0027147B">
        <w:t xml:space="preserve"> -&gt; </w:t>
      </w:r>
      <w:r w:rsidR="007F4817" w:rsidRPr="0052326D">
        <w:rPr>
          <w:b/>
        </w:rPr>
        <w:t>(</w:t>
      </w:r>
      <w:r w:rsidRPr="0052326D">
        <w:rPr>
          <w:b/>
        </w:rPr>
        <w:t>Boards, Ports</w:t>
      </w:r>
      <w:r w:rsidR="00EE1E10" w:rsidRPr="0052326D">
        <w:rPr>
          <w:b/>
        </w:rPr>
        <w:t>,</w:t>
      </w:r>
      <w:r w:rsidRPr="0052326D">
        <w:rPr>
          <w:b/>
        </w:rPr>
        <w:t xml:space="preserve"> and Programmer)</w:t>
      </w:r>
      <w:r w:rsidRPr="0027147B">
        <w:t>.</w:t>
      </w:r>
    </w:p>
    <w:p w14:paraId="56120122" w14:textId="3FDB4540" w:rsidR="00921F42" w:rsidRPr="0027147B" w:rsidRDefault="00921F42" w:rsidP="00921F42">
      <w:pPr>
        <w:pStyle w:val="ListParagraph"/>
        <w:numPr>
          <w:ilvl w:val="0"/>
          <w:numId w:val="28"/>
        </w:numPr>
      </w:pPr>
      <w:r w:rsidRPr="0027147B">
        <w:t>Enter the code shown below on the sketch, save</w:t>
      </w:r>
      <w:r w:rsidR="00F35905" w:rsidRPr="0027147B">
        <w:t>, verify</w:t>
      </w:r>
      <w:r w:rsidR="00DA71E4" w:rsidRPr="0027147B">
        <w:t>,</w:t>
      </w:r>
      <w:r w:rsidRPr="0027147B">
        <w:t xml:space="preserve"> and upload to the board</w:t>
      </w:r>
    </w:p>
    <w:p w14:paraId="008F04F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include </w:t>
      </w:r>
      <w:r w:rsidRPr="0027147B">
        <w:t>&lt;</w:t>
      </w:r>
      <w:r w:rsidRPr="0027147B">
        <w:rPr>
          <w:color w:val="ED7D31" w:themeColor="accent2"/>
        </w:rPr>
        <w:t>DynamixelWorkbench</w:t>
      </w:r>
      <w:r w:rsidRPr="0027147B">
        <w:t>.h&gt;</w:t>
      </w:r>
      <w:r w:rsidRPr="0027147B">
        <w:tab/>
      </w:r>
      <w:r w:rsidRPr="0027147B">
        <w:tab/>
      </w:r>
      <w:r w:rsidRPr="0027147B">
        <w:tab/>
        <w:t>//link the header file of the required library</w:t>
      </w:r>
    </w:p>
    <w:p w14:paraId="09BF28C4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058BAC4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define </w:t>
      </w:r>
      <w:r w:rsidRPr="0027147B">
        <w:t>DXL_BUS_SERIAL4 "</w:t>
      </w:r>
      <w:r w:rsidRPr="0027147B">
        <w:rPr>
          <w:color w:val="4472C4" w:themeColor="accent1"/>
        </w:rPr>
        <w:t>/dev/ttyACM0</w:t>
      </w:r>
      <w:r w:rsidRPr="0027147B">
        <w:t xml:space="preserve">"  </w:t>
      </w:r>
      <w:r w:rsidRPr="0027147B">
        <w:tab/>
        <w:t xml:space="preserve">                 //give the name of the connected port and </w:t>
      </w:r>
    </w:p>
    <w:p w14:paraId="5A5D63F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define </w:t>
      </w:r>
      <w:r w:rsidRPr="0027147B">
        <w:t>BAUDRATE  1000000</w:t>
      </w:r>
      <w:r w:rsidRPr="0027147B">
        <w:tab/>
      </w:r>
      <w:r w:rsidRPr="0027147B">
        <w:tab/>
      </w:r>
      <w:r w:rsidRPr="0027147B">
        <w:tab/>
        <w:t xml:space="preserve">                 //identification of baudrate and dynamixels</w:t>
      </w:r>
    </w:p>
    <w:p w14:paraId="4BD1E5F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define </w:t>
      </w:r>
      <w:r w:rsidRPr="0027147B">
        <w:t>DXL_ID    1</w:t>
      </w:r>
    </w:p>
    <w:p w14:paraId="4E6F4ED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define </w:t>
      </w:r>
      <w:r w:rsidRPr="0027147B">
        <w:t>DXL_ID    2</w:t>
      </w:r>
    </w:p>
    <w:p w14:paraId="1F2FF3A8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0DA3494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 xml:space="preserve">DynamixelWorkbench </w:t>
      </w:r>
      <w:r w:rsidRPr="0027147B">
        <w:t>dxl_wb;</w:t>
      </w:r>
    </w:p>
    <w:p w14:paraId="4C3FDD92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492418A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 xml:space="preserve">void </w:t>
      </w:r>
      <w:r w:rsidRPr="0027147B">
        <w:rPr>
          <w:color w:val="70AD47" w:themeColor="accent6"/>
        </w:rPr>
        <w:t>setup</w:t>
      </w:r>
      <w:r w:rsidRPr="0027147B">
        <w:t xml:space="preserve">() </w:t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    // the variables are initialized by their definition  </w:t>
      </w:r>
    </w:p>
    <w:p w14:paraId="08D1DC9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   </w:t>
      </w:r>
    </w:p>
    <w:p w14:paraId="7608493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5B9BD5" w:themeColor="accent5"/>
        </w:rPr>
        <w:t>Serial</w:t>
      </w:r>
      <w:r w:rsidRPr="0027147B">
        <w:t>.</w:t>
      </w:r>
      <w:r w:rsidRPr="0027147B">
        <w:rPr>
          <w:color w:val="5B9BD5" w:themeColor="accent5"/>
        </w:rPr>
        <w:t>begin</w:t>
      </w:r>
      <w:r w:rsidRPr="0027147B">
        <w:t xml:space="preserve">(57600); </w:t>
      </w:r>
    </w:p>
    <w:p w14:paraId="36EEDF29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04F409A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</w:t>
      </w:r>
      <w:r w:rsidRPr="0027147B">
        <w:rPr>
          <w:color w:val="ED7D31" w:themeColor="accent2"/>
        </w:rPr>
        <w:t>begin</w:t>
      </w:r>
      <w:r w:rsidRPr="0027147B">
        <w:t>(DXL_BUS_SERIAL4, 1000000);</w:t>
      </w:r>
    </w:p>
    <w:p w14:paraId="21240D4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</w:t>
      </w:r>
      <w:r w:rsidRPr="0027147B">
        <w:rPr>
          <w:color w:val="ED7D31" w:themeColor="accent2"/>
        </w:rPr>
        <w:t>ping</w:t>
      </w:r>
      <w:r w:rsidRPr="0027147B">
        <w:t>(1);</w:t>
      </w:r>
    </w:p>
    <w:p w14:paraId="7F1D8DE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</w:t>
      </w:r>
      <w:r w:rsidRPr="0027147B">
        <w:rPr>
          <w:color w:val="ED7D31" w:themeColor="accent2"/>
        </w:rPr>
        <w:t>ping</w:t>
      </w:r>
      <w:r w:rsidRPr="0027147B">
        <w:t>(2);</w:t>
      </w:r>
    </w:p>
    <w:p w14:paraId="2BD959C4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4C558A7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wheelMode(1);</w:t>
      </w:r>
      <w:r w:rsidRPr="0027147B">
        <w:tab/>
      </w:r>
      <w:r w:rsidRPr="0027147B">
        <w:tab/>
      </w:r>
      <w:r w:rsidRPr="0027147B">
        <w:tab/>
        <w:t xml:space="preserve">              //starts dynamixels</w:t>
      </w:r>
    </w:p>
    <w:p w14:paraId="08AD13E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wheelMode(2);</w:t>
      </w:r>
    </w:p>
    <w:p w14:paraId="72E057C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2393901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6F0B50F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</w:t>
      </w:r>
      <w:r w:rsidRPr="0027147B">
        <w:rPr>
          <w:color w:val="70AD47" w:themeColor="accent6"/>
        </w:rPr>
        <w:t>loop</w:t>
      </w:r>
      <w:r w:rsidRPr="0027147B">
        <w:t xml:space="preserve">() </w:t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</w:t>
      </w:r>
    </w:p>
    <w:p w14:paraId="202DFDA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1F69D00F" w14:textId="0FD3C8A4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</w:t>
      </w:r>
      <w:r w:rsidRPr="0027147B">
        <w:rPr>
          <w:color w:val="5B9BD5" w:themeColor="accent5"/>
        </w:rPr>
        <w:t>\tA0</w:t>
      </w:r>
      <w:r w:rsidRPr="0027147B">
        <w:t xml:space="preserve"> =</w:t>
      </w:r>
      <w:bookmarkStart w:id="12" w:name="_Hlk523940945"/>
      <w:r w:rsidRPr="0027147B">
        <w:t xml:space="preserve">      </w:t>
      </w:r>
      <w:bookmarkEnd w:id="12"/>
      <w:r w:rsidRPr="0027147B">
        <w:t>");</w:t>
      </w:r>
      <w:r w:rsidRPr="0027147B">
        <w:tab/>
      </w:r>
      <w:r w:rsidRPr="0027147B">
        <w:tab/>
      </w:r>
      <w:r w:rsidRPr="0027147B">
        <w:tab/>
        <w:t xml:space="preserve">            //for </w:t>
      </w:r>
      <w:r w:rsidR="00FC7835" w:rsidRPr="0027147B">
        <w:t>analyzing</w:t>
      </w:r>
      <w:r w:rsidRPr="0027147B">
        <w:t xml:space="preserve">, serial monitor outputs the reads </w:t>
      </w:r>
    </w:p>
    <w:p w14:paraId="395F8CB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</w:t>
      </w:r>
      <w:r w:rsidRPr="0027147B">
        <w:rPr>
          <w:color w:val="ED7D31" w:themeColor="accent2"/>
        </w:rPr>
        <w:t>analogRead</w:t>
      </w:r>
      <w:r w:rsidRPr="0027147B">
        <w:t>(A0));</w:t>
      </w:r>
    </w:p>
    <w:p w14:paraId="21A71ED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 ");</w:t>
      </w:r>
    </w:p>
    <w:p w14:paraId="235681A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</w:t>
      </w:r>
      <w:r w:rsidRPr="0027147B">
        <w:rPr>
          <w:color w:val="5B9BD5" w:themeColor="accent5"/>
        </w:rPr>
        <w:t xml:space="preserve">\tA1 </w:t>
      </w:r>
      <w:r w:rsidRPr="0027147B">
        <w:t>=      ");</w:t>
      </w:r>
    </w:p>
    <w:p w14:paraId="48B7FCC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</w:t>
      </w:r>
      <w:r w:rsidRPr="0027147B">
        <w:rPr>
          <w:color w:val="ED7D31" w:themeColor="accent2"/>
        </w:rPr>
        <w:t>analogRead</w:t>
      </w:r>
      <w:r w:rsidRPr="0027147B">
        <w:t>(A1));</w:t>
      </w:r>
    </w:p>
    <w:p w14:paraId="5569C28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 ");</w:t>
      </w:r>
    </w:p>
    <w:p w14:paraId="5558732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</w:t>
      </w:r>
      <w:r w:rsidRPr="0027147B">
        <w:rPr>
          <w:color w:val="5B9BD5" w:themeColor="accent5"/>
        </w:rPr>
        <w:t xml:space="preserve">\tA2 </w:t>
      </w:r>
      <w:r w:rsidRPr="0027147B">
        <w:t>=      ");</w:t>
      </w:r>
    </w:p>
    <w:p w14:paraId="3D46B5A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</w:t>
      </w:r>
      <w:r w:rsidRPr="0027147B">
        <w:rPr>
          <w:color w:val="ED7D31" w:themeColor="accent2"/>
        </w:rPr>
        <w:t>analogRead</w:t>
      </w:r>
      <w:r w:rsidRPr="0027147B">
        <w:t>(A2));</w:t>
      </w:r>
    </w:p>
    <w:p w14:paraId="5CB28AC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lastRenderedPageBreak/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 ");</w:t>
      </w:r>
    </w:p>
    <w:p w14:paraId="4882AAF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</w:t>
      </w:r>
      <w:r w:rsidRPr="0027147B">
        <w:rPr>
          <w:color w:val="5B9BD5" w:themeColor="accent5"/>
        </w:rPr>
        <w:t xml:space="preserve">\tA3 </w:t>
      </w:r>
      <w:r w:rsidRPr="0027147B">
        <w:t>=      ");</w:t>
      </w:r>
    </w:p>
    <w:p w14:paraId="57E69CA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</w:t>
      </w:r>
      <w:r w:rsidRPr="0027147B">
        <w:rPr>
          <w:color w:val="ED7D31" w:themeColor="accent2"/>
        </w:rPr>
        <w:t>analogRead</w:t>
      </w:r>
      <w:r w:rsidRPr="0027147B">
        <w:t>(A3));</w:t>
      </w:r>
    </w:p>
    <w:p w14:paraId="451580D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64FCE32A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54A3B66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50);</w:t>
      </w:r>
      <w:r w:rsidRPr="0027147B">
        <w:tab/>
      </w:r>
      <w:r w:rsidRPr="0027147B">
        <w:tab/>
      </w:r>
      <w:r w:rsidRPr="0027147B">
        <w:tab/>
        <w:t xml:space="preserve">          //Sets the constant speed for robot when not on line</w:t>
      </w:r>
    </w:p>
    <w:p w14:paraId="27992F5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50);</w:t>
      </w:r>
      <w:r w:rsidRPr="0027147B">
        <w:tab/>
      </w:r>
      <w:r w:rsidRPr="0027147B">
        <w:tab/>
      </w:r>
      <w:r w:rsidRPr="0027147B">
        <w:tab/>
        <w:t xml:space="preserve">          //You can set it to 0 if you want it to stop</w:t>
      </w:r>
    </w:p>
    <w:p w14:paraId="3ABAC120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298FC74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lowleft();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//The loops for the required velocity modes</w:t>
      </w:r>
      <w:r w:rsidRPr="0027147B">
        <w:tab/>
      </w:r>
    </w:p>
    <w:p w14:paraId="0BDC18A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lowright();</w:t>
      </w:r>
      <w:r w:rsidRPr="0027147B">
        <w:tab/>
      </w:r>
      <w:r w:rsidRPr="0027147B">
        <w:tab/>
        <w:t xml:space="preserve">                                             //All of them run virtually at the same time </w:t>
      </w:r>
    </w:p>
    <w:p w14:paraId="15A9905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midleft();</w:t>
      </w:r>
    </w:p>
    <w:p w14:paraId="25120CE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midright();</w:t>
      </w:r>
    </w:p>
    <w:p w14:paraId="4085CA7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hardleft();</w:t>
      </w:r>
    </w:p>
    <w:p w14:paraId="67B51B2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hardright();</w:t>
      </w:r>
    </w:p>
    <w:p w14:paraId="29E0BFC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straight();  </w:t>
      </w:r>
    </w:p>
    <w:p w14:paraId="2E29153F" w14:textId="06D08B5D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097F359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2E551C86" w14:textId="208E1BE3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straight()           //compares the 10-bit unsigned integer from the analog ports, 700 is used for assurance as</w:t>
      </w:r>
    </w:p>
    <w:p w14:paraId="1233FBA7" w14:textId="28072551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 xml:space="preserve">                                    </w:t>
      </w:r>
      <w:r w:rsidRPr="0027147B">
        <w:rPr>
          <w:color w:val="000000" w:themeColor="text1"/>
        </w:rPr>
        <w:t xml:space="preserve">//sometimes </w:t>
      </w:r>
      <w:r w:rsidRPr="0027147B">
        <w:t>the decimal value drops from 1023 to 850</w:t>
      </w:r>
      <w:r w:rsidR="00FC7835" w:rsidRPr="0027147B">
        <w:t>,</w:t>
      </w:r>
      <w:r w:rsidRPr="0027147B">
        <w:t xml:space="preserve"> but it should vary</w:t>
      </w:r>
    </w:p>
    <w:p w14:paraId="6F49E745" w14:textId="4AC4E95C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{</w:t>
      </w:r>
      <w:r w:rsidRPr="0027147B">
        <w:tab/>
        <w:t xml:space="preserve">                  // between 0</w:t>
      </w:r>
      <w:r w:rsidR="00FC7835" w:rsidRPr="0027147B">
        <w:t xml:space="preserve"> and </w:t>
      </w:r>
      <w:r w:rsidRPr="0027147B">
        <w:t>10 when sensor is not on a line to around 1000 when sensor is on a line</w:t>
      </w:r>
    </w:p>
    <w:p w14:paraId="013A255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0) &lt; 700 &amp;&amp; </w:t>
      </w:r>
      <w:r w:rsidRPr="0027147B">
        <w:rPr>
          <w:color w:val="ED7D31" w:themeColor="accent2"/>
        </w:rPr>
        <w:t>analogRead</w:t>
      </w:r>
      <w:r w:rsidRPr="0027147B">
        <w:t xml:space="preserve">(A1) &l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 &amp;&amp; </w:t>
      </w:r>
      <w:r w:rsidRPr="0027147B">
        <w:rPr>
          <w:color w:val="ED7D31" w:themeColor="accent2"/>
        </w:rPr>
        <w:t>analogRead</w:t>
      </w:r>
      <w:r w:rsidRPr="0027147B">
        <w:t xml:space="preserve">(A3) &gt; 700){ </w:t>
      </w:r>
    </w:p>
    <w:p w14:paraId="2EB794B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Straight</w:t>
      </w:r>
      <w:r w:rsidRPr="0027147B">
        <w:t>");</w:t>
      </w:r>
    </w:p>
    <w:p w14:paraId="53D1BC2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302AF61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50);</w:t>
      </w:r>
      <w:r w:rsidRPr="0027147B">
        <w:tab/>
      </w:r>
      <w:r w:rsidRPr="0027147B">
        <w:tab/>
      </w:r>
      <w:r w:rsidRPr="0027147B">
        <w:tab/>
      </w:r>
      <w:r w:rsidRPr="0027147B">
        <w:tab/>
        <w:t>//</w:t>
      </w:r>
      <w:r w:rsidRPr="0027147B">
        <w:rPr>
          <w:color w:val="000000" w:themeColor="text1"/>
        </w:rPr>
        <w:t>if</w:t>
      </w:r>
      <w:r w:rsidRPr="0027147B">
        <w:t xml:space="preserve"> true, sets the speed of left and right dynamixels</w:t>
      </w:r>
    </w:p>
    <w:p w14:paraId="7B2EFBF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50);</w:t>
      </w:r>
      <w:r w:rsidRPr="0027147B">
        <w:tab/>
      </w:r>
      <w:r w:rsidRPr="0027147B">
        <w:tab/>
      </w:r>
      <w:r w:rsidRPr="0027147B">
        <w:tab/>
      </w:r>
      <w:r w:rsidRPr="0027147B">
        <w:tab/>
      </w:r>
    </w:p>
    <w:p w14:paraId="5485DE8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>//delay should be 50 ms to read meaningful data</w:t>
      </w:r>
    </w:p>
    <w:p w14:paraId="2EB6646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2637170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2A7ACC7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     //if false, does nothing, the other loops redirect to </w:t>
      </w:r>
    </w:p>
    <w:p w14:paraId="4403E80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}        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     //this loop for straight movement</w:t>
      </w:r>
    </w:p>
    <w:p w14:paraId="64E8F76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5867563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lowleft()</w:t>
      </w:r>
    </w:p>
    <w:p w14:paraId="0F62B61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58EFBEA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0) &gt; 700 &amp;&amp; </w:t>
      </w:r>
      <w:r w:rsidRPr="0027147B">
        <w:rPr>
          <w:color w:val="ED7D31" w:themeColor="accent2"/>
        </w:rPr>
        <w:t>analogRead</w:t>
      </w:r>
      <w:r w:rsidRPr="0027147B">
        <w:t xml:space="preserve">(A1) &l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 &amp;&amp; </w:t>
      </w:r>
      <w:r w:rsidRPr="0027147B">
        <w:rPr>
          <w:color w:val="ED7D31" w:themeColor="accent2"/>
        </w:rPr>
        <w:t>analogRead</w:t>
      </w:r>
      <w:r w:rsidRPr="0027147B">
        <w:t xml:space="preserve">(A3) &gt; 700){ </w:t>
      </w:r>
    </w:p>
    <w:p w14:paraId="007319D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Low Left</w:t>
      </w:r>
      <w:r w:rsidRPr="0027147B">
        <w:t>");</w:t>
      </w:r>
    </w:p>
    <w:p w14:paraId="5AB4086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47B33E7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70);</w:t>
      </w:r>
    </w:p>
    <w:p w14:paraId="426F775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40);</w:t>
      </w:r>
    </w:p>
    <w:p w14:paraId="49428CA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191B2ED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42E1138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4FB7BE1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57048F8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65044FE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717AC49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0DD47CA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lowright()</w:t>
      </w:r>
    </w:p>
    <w:p w14:paraId="2BBE8AC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47DFB18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0) &lt; 700 &amp;&amp; </w:t>
      </w:r>
      <w:r w:rsidRPr="0027147B">
        <w:rPr>
          <w:color w:val="ED7D31" w:themeColor="accent2"/>
        </w:rPr>
        <w:t>analogRead</w:t>
      </w:r>
      <w:r w:rsidRPr="0027147B">
        <w:t xml:space="preserve">(A1) &g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 &amp;&amp; </w:t>
      </w:r>
      <w:r w:rsidRPr="0027147B">
        <w:rPr>
          <w:color w:val="ED7D31" w:themeColor="accent2"/>
        </w:rPr>
        <w:t>analogRead</w:t>
      </w:r>
      <w:r w:rsidRPr="0027147B">
        <w:t>(A3) &gt; 700){</w:t>
      </w:r>
    </w:p>
    <w:p w14:paraId="6BAAD78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Low Right</w:t>
      </w:r>
      <w:r w:rsidRPr="0027147B">
        <w:t>");</w:t>
      </w:r>
    </w:p>
    <w:p w14:paraId="141AE1B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6652A9A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40);</w:t>
      </w:r>
    </w:p>
    <w:p w14:paraId="0C43935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70);</w:t>
      </w:r>
    </w:p>
    <w:p w14:paraId="1778F78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16BCDE5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66AAA9D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3C41743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3614522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44A0526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5586D22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3039D32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midleft()</w:t>
      </w:r>
    </w:p>
    <w:p w14:paraId="3565571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0BCB708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1) &lt; 700 &amp;&amp; </w:t>
      </w:r>
      <w:r w:rsidRPr="0027147B">
        <w:rPr>
          <w:color w:val="ED7D31" w:themeColor="accent2"/>
        </w:rPr>
        <w:t>analogRead</w:t>
      </w:r>
      <w:r w:rsidRPr="0027147B">
        <w:t xml:space="preserve">(A3) &lt; 700 &amp;&amp; </w:t>
      </w:r>
      <w:r w:rsidRPr="0027147B">
        <w:rPr>
          <w:color w:val="ED7D31" w:themeColor="accent2"/>
        </w:rPr>
        <w:t>analogRead</w:t>
      </w:r>
      <w:r w:rsidRPr="0027147B">
        <w:t xml:space="preserve">(A0) &g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){ </w:t>
      </w:r>
    </w:p>
    <w:p w14:paraId="16A92DC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lastRenderedPageBreak/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Mid Left</w:t>
      </w:r>
      <w:r w:rsidRPr="0027147B">
        <w:t>");</w:t>
      </w:r>
    </w:p>
    <w:p w14:paraId="734E2EB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1963134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90);</w:t>
      </w:r>
    </w:p>
    <w:p w14:paraId="08E63FF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30);</w:t>
      </w:r>
    </w:p>
    <w:p w14:paraId="0430A5A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5950812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00770AC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71E495A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694E3E6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4DF25E8C" w14:textId="23D27645" w:rsidR="00921F42" w:rsidRPr="0027147B" w:rsidRDefault="00921F42" w:rsidP="00887036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5C0FF970" w14:textId="77777777" w:rsidR="00921F42" w:rsidRPr="0027147B" w:rsidRDefault="00921F42" w:rsidP="00887036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6621F6C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softHyphen/>
        <w:t>void</w:t>
      </w:r>
      <w:r w:rsidRPr="0027147B">
        <w:t xml:space="preserve"> midright()</w:t>
      </w:r>
    </w:p>
    <w:p w14:paraId="4005FD6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40D8081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0) &lt; 700 &amp;&amp; </w:t>
      </w:r>
      <w:r w:rsidRPr="0027147B">
        <w:rPr>
          <w:color w:val="ED7D31" w:themeColor="accent2"/>
        </w:rPr>
        <w:t>analogRead</w:t>
      </w:r>
      <w:r w:rsidRPr="0027147B">
        <w:t xml:space="preserve">(A2) &lt; 700 &amp;&amp; </w:t>
      </w:r>
      <w:r w:rsidRPr="0027147B">
        <w:rPr>
          <w:color w:val="ED7D31" w:themeColor="accent2"/>
        </w:rPr>
        <w:t>analogRead</w:t>
      </w:r>
      <w:r w:rsidRPr="0027147B">
        <w:t xml:space="preserve">(A1) &gt; 700 &amp;&amp; </w:t>
      </w:r>
      <w:r w:rsidRPr="0027147B">
        <w:rPr>
          <w:color w:val="ED7D31" w:themeColor="accent2"/>
        </w:rPr>
        <w:t>analogRead</w:t>
      </w:r>
      <w:r w:rsidRPr="0027147B">
        <w:t xml:space="preserve">(A3) &gt; 700){ </w:t>
      </w:r>
    </w:p>
    <w:p w14:paraId="3ABBAE8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Mid Right</w:t>
      </w:r>
      <w:r w:rsidRPr="0027147B">
        <w:t>");</w:t>
      </w:r>
    </w:p>
    <w:p w14:paraId="4D2440A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02D0E99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30);</w:t>
      </w:r>
    </w:p>
    <w:p w14:paraId="239DEBB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90);</w:t>
      </w:r>
    </w:p>
    <w:p w14:paraId="7C67DB1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374CE08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1B4DF5C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18DBAF1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3ED9A5C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3EB8BC1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5015D76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70F4E0E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hardleft()</w:t>
      </w:r>
    </w:p>
    <w:p w14:paraId="7D650C5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2897E47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3) &lt; 700 &amp;&amp; </w:t>
      </w:r>
      <w:r w:rsidRPr="0027147B">
        <w:rPr>
          <w:color w:val="ED7D31" w:themeColor="accent2"/>
        </w:rPr>
        <w:t>analogRead</w:t>
      </w:r>
      <w:r w:rsidRPr="0027147B">
        <w:t xml:space="preserve">(A0) &gt; 700 &amp;&amp; </w:t>
      </w:r>
      <w:r w:rsidRPr="0027147B">
        <w:rPr>
          <w:color w:val="ED7D31" w:themeColor="accent2"/>
        </w:rPr>
        <w:t>analogRead</w:t>
      </w:r>
      <w:r w:rsidRPr="0027147B">
        <w:t xml:space="preserve">(A1) &g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){ </w:t>
      </w:r>
    </w:p>
    <w:p w14:paraId="66236D6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Hard Left</w:t>
      </w:r>
      <w:r w:rsidRPr="0027147B">
        <w:t>");</w:t>
      </w:r>
    </w:p>
    <w:p w14:paraId="78283A7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3A58D13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100);</w:t>
      </w:r>
    </w:p>
    <w:p w14:paraId="7C5ECB9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0);</w:t>
      </w:r>
    </w:p>
    <w:p w14:paraId="5BB4A0C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3B885B7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7928C88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2CA1D20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5702976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1976395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67833F1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3117FF7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hardright()</w:t>
      </w:r>
    </w:p>
    <w:p w14:paraId="00B0553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07C208C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2) &lt; 700 &amp;&amp; </w:t>
      </w:r>
      <w:r w:rsidRPr="0027147B">
        <w:rPr>
          <w:color w:val="ED7D31" w:themeColor="accent2"/>
        </w:rPr>
        <w:t>analogRead</w:t>
      </w:r>
      <w:r w:rsidRPr="0027147B">
        <w:t xml:space="preserve">(A3) &gt; 700 &amp;&amp; </w:t>
      </w:r>
      <w:r w:rsidRPr="0027147B">
        <w:rPr>
          <w:color w:val="ED7D31" w:themeColor="accent2"/>
        </w:rPr>
        <w:t>analogRead</w:t>
      </w:r>
      <w:r w:rsidRPr="0027147B">
        <w:t xml:space="preserve">(A0) &gt; 700 &amp;&amp; </w:t>
      </w:r>
      <w:r w:rsidRPr="0027147B">
        <w:rPr>
          <w:color w:val="ED7D31" w:themeColor="accent2"/>
        </w:rPr>
        <w:t>analogRead</w:t>
      </w:r>
      <w:r w:rsidRPr="0027147B">
        <w:t xml:space="preserve">(A1) &gt; 700){ </w:t>
      </w:r>
    </w:p>
    <w:p w14:paraId="39D7A66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Hard Right</w:t>
      </w:r>
      <w:r w:rsidRPr="0027147B">
        <w:t>");</w:t>
      </w:r>
    </w:p>
    <w:p w14:paraId="211819F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34A91F0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0);</w:t>
      </w:r>
    </w:p>
    <w:p w14:paraId="5717300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100);</w:t>
      </w:r>
    </w:p>
    <w:p w14:paraId="2F9A14A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4517D0B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3DADF7B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5604B9B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0E54741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58F6B0C8" w14:textId="77777777" w:rsidR="00921F42" w:rsidRPr="0027147B" w:rsidRDefault="00921F42" w:rsidP="0026464C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sectPr w:rsidR="00921F42" w:rsidRPr="0027147B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339BC" w14:textId="77777777" w:rsidR="004D5766" w:rsidRDefault="004D5766" w:rsidP="00AD4120">
      <w:pPr>
        <w:spacing w:after="0" w:line="240" w:lineRule="auto"/>
      </w:pPr>
      <w:r>
        <w:separator/>
      </w:r>
    </w:p>
  </w:endnote>
  <w:endnote w:type="continuationSeparator" w:id="0">
    <w:p w14:paraId="2C167DC8" w14:textId="77777777" w:rsidR="004D5766" w:rsidRDefault="004D576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4D5766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EAE6E7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95078A">
              <w:rPr>
                <w:noProof/>
              </w:rPr>
              <w:t>2020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1A82CC" w14:textId="77777777" w:rsidR="004D5766" w:rsidRDefault="004D576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AE64F09" w14:textId="77777777" w:rsidR="004D5766" w:rsidRDefault="004D576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B8A56CF"/>
    <w:multiLevelType w:val="hybridMultilevel"/>
    <w:tmpl w:val="046E6BD6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>
      <w:start w:val="1"/>
      <w:numFmt w:val="lowerLetter"/>
      <w:lvlText w:val="%2."/>
      <w:lvlJc w:val="left"/>
      <w:pPr>
        <w:ind w:left="144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177E3"/>
    <w:multiLevelType w:val="hybridMultilevel"/>
    <w:tmpl w:val="110C4BF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6C425B"/>
    <w:multiLevelType w:val="hybridMultilevel"/>
    <w:tmpl w:val="A2423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A9A625B"/>
    <w:multiLevelType w:val="hybridMultilevel"/>
    <w:tmpl w:val="24042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4"/>
  </w:num>
  <w:num w:numId="6">
    <w:abstractNumId w:val="2"/>
  </w:num>
  <w:num w:numId="7">
    <w:abstractNumId w:val="19"/>
  </w:num>
  <w:num w:numId="8">
    <w:abstractNumId w:val="1"/>
  </w:num>
  <w:num w:numId="9">
    <w:abstractNumId w:val="13"/>
  </w:num>
  <w:num w:numId="10">
    <w:abstractNumId w:val="24"/>
  </w:num>
  <w:num w:numId="11">
    <w:abstractNumId w:val="15"/>
  </w:num>
  <w:num w:numId="12">
    <w:abstractNumId w:val="25"/>
  </w:num>
  <w:num w:numId="13">
    <w:abstractNumId w:val="16"/>
  </w:num>
  <w:num w:numId="14">
    <w:abstractNumId w:val="22"/>
  </w:num>
  <w:num w:numId="15">
    <w:abstractNumId w:val="21"/>
  </w:num>
  <w:num w:numId="16">
    <w:abstractNumId w:val="11"/>
  </w:num>
  <w:num w:numId="17">
    <w:abstractNumId w:val="6"/>
  </w:num>
  <w:num w:numId="18">
    <w:abstractNumId w:val="9"/>
  </w:num>
  <w:num w:numId="19">
    <w:abstractNumId w:val="0"/>
  </w:num>
  <w:num w:numId="20">
    <w:abstractNumId w:val="8"/>
  </w:num>
  <w:num w:numId="21">
    <w:abstractNumId w:val="7"/>
  </w:num>
  <w:num w:numId="22">
    <w:abstractNumId w:val="12"/>
  </w:num>
  <w:num w:numId="23">
    <w:abstractNumId w:val="18"/>
  </w:num>
  <w:num w:numId="24">
    <w:abstractNumId w:val="20"/>
  </w:num>
  <w:num w:numId="25">
    <w:abstractNumId w:val="18"/>
  </w:num>
  <w:num w:numId="26">
    <w:abstractNumId w:val="10"/>
  </w:num>
  <w:num w:numId="27">
    <w:abstractNumId w:val="5"/>
  </w:num>
  <w:num w:numId="28">
    <w:abstractNumId w:val="23"/>
  </w:num>
  <w:num w:numId="29">
    <w:abstractNumId w:val="3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5BC"/>
    <w:rsid w:val="00027869"/>
    <w:rsid w:val="00063CFE"/>
    <w:rsid w:val="00072A81"/>
    <w:rsid w:val="00074702"/>
    <w:rsid w:val="000809FA"/>
    <w:rsid w:val="0008756E"/>
    <w:rsid w:val="000A1730"/>
    <w:rsid w:val="000A4D08"/>
    <w:rsid w:val="000B08F4"/>
    <w:rsid w:val="000B620A"/>
    <w:rsid w:val="000C50CF"/>
    <w:rsid w:val="000C69B5"/>
    <w:rsid w:val="000E0216"/>
    <w:rsid w:val="000E47DB"/>
    <w:rsid w:val="000E5453"/>
    <w:rsid w:val="000E74A1"/>
    <w:rsid w:val="000F1FC4"/>
    <w:rsid w:val="000F452F"/>
    <w:rsid w:val="000F4AB4"/>
    <w:rsid w:val="00105DDE"/>
    <w:rsid w:val="00106971"/>
    <w:rsid w:val="00112FA6"/>
    <w:rsid w:val="00116198"/>
    <w:rsid w:val="00121582"/>
    <w:rsid w:val="00133961"/>
    <w:rsid w:val="00133E1F"/>
    <w:rsid w:val="001355E7"/>
    <w:rsid w:val="001377C9"/>
    <w:rsid w:val="001401EE"/>
    <w:rsid w:val="0014055E"/>
    <w:rsid w:val="0014587F"/>
    <w:rsid w:val="001533B5"/>
    <w:rsid w:val="00154283"/>
    <w:rsid w:val="001547B7"/>
    <w:rsid w:val="00154855"/>
    <w:rsid w:val="00166085"/>
    <w:rsid w:val="001674E6"/>
    <w:rsid w:val="001804DF"/>
    <w:rsid w:val="00182334"/>
    <w:rsid w:val="00185868"/>
    <w:rsid w:val="001867A0"/>
    <w:rsid w:val="001A2D42"/>
    <w:rsid w:val="001A622A"/>
    <w:rsid w:val="001B5C7B"/>
    <w:rsid w:val="001D2E14"/>
    <w:rsid w:val="001D7E20"/>
    <w:rsid w:val="001E25F8"/>
    <w:rsid w:val="001E380C"/>
    <w:rsid w:val="001F65EA"/>
    <w:rsid w:val="002052D9"/>
    <w:rsid w:val="00205A19"/>
    <w:rsid w:val="00215879"/>
    <w:rsid w:val="00222F4F"/>
    <w:rsid w:val="00235016"/>
    <w:rsid w:val="00240593"/>
    <w:rsid w:val="0024301E"/>
    <w:rsid w:val="00254E19"/>
    <w:rsid w:val="00263BC1"/>
    <w:rsid w:val="0027147B"/>
    <w:rsid w:val="00275B5B"/>
    <w:rsid w:val="0028045E"/>
    <w:rsid w:val="00292711"/>
    <w:rsid w:val="002968AE"/>
    <w:rsid w:val="002A14C7"/>
    <w:rsid w:val="002A20C8"/>
    <w:rsid w:val="002B269C"/>
    <w:rsid w:val="002B4D3E"/>
    <w:rsid w:val="002C22BE"/>
    <w:rsid w:val="002D64AE"/>
    <w:rsid w:val="00303B33"/>
    <w:rsid w:val="003069ED"/>
    <w:rsid w:val="003103A1"/>
    <w:rsid w:val="00311F72"/>
    <w:rsid w:val="003174F3"/>
    <w:rsid w:val="00317EF2"/>
    <w:rsid w:val="003230B2"/>
    <w:rsid w:val="0033067C"/>
    <w:rsid w:val="00331D21"/>
    <w:rsid w:val="00331FD7"/>
    <w:rsid w:val="0034015A"/>
    <w:rsid w:val="00346AA5"/>
    <w:rsid w:val="0035064F"/>
    <w:rsid w:val="00370B88"/>
    <w:rsid w:val="00376879"/>
    <w:rsid w:val="0037701D"/>
    <w:rsid w:val="003778AF"/>
    <w:rsid w:val="003A2B07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17E7"/>
    <w:rsid w:val="003F7AEE"/>
    <w:rsid w:val="00405413"/>
    <w:rsid w:val="0040772A"/>
    <w:rsid w:val="004112AC"/>
    <w:rsid w:val="00412313"/>
    <w:rsid w:val="004132DA"/>
    <w:rsid w:val="00415746"/>
    <w:rsid w:val="0042182A"/>
    <w:rsid w:val="00424001"/>
    <w:rsid w:val="00426A4B"/>
    <w:rsid w:val="00433F1E"/>
    <w:rsid w:val="004379F8"/>
    <w:rsid w:val="00447C3A"/>
    <w:rsid w:val="00453BAF"/>
    <w:rsid w:val="00457842"/>
    <w:rsid w:val="00461333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A1A55"/>
    <w:rsid w:val="004B77FC"/>
    <w:rsid w:val="004C1401"/>
    <w:rsid w:val="004C48D6"/>
    <w:rsid w:val="004C6EC2"/>
    <w:rsid w:val="004D4ED5"/>
    <w:rsid w:val="004D5766"/>
    <w:rsid w:val="004D636A"/>
    <w:rsid w:val="004E07E2"/>
    <w:rsid w:val="004F08FD"/>
    <w:rsid w:val="004F346B"/>
    <w:rsid w:val="00502D75"/>
    <w:rsid w:val="0052326D"/>
    <w:rsid w:val="00524BBE"/>
    <w:rsid w:val="00531790"/>
    <w:rsid w:val="0053561F"/>
    <w:rsid w:val="00537FF8"/>
    <w:rsid w:val="00540273"/>
    <w:rsid w:val="00541532"/>
    <w:rsid w:val="00541811"/>
    <w:rsid w:val="00546319"/>
    <w:rsid w:val="005515E5"/>
    <w:rsid w:val="00555983"/>
    <w:rsid w:val="0056382C"/>
    <w:rsid w:val="00564FC9"/>
    <w:rsid w:val="00571981"/>
    <w:rsid w:val="005959A0"/>
    <w:rsid w:val="00595EAA"/>
    <w:rsid w:val="00596136"/>
    <w:rsid w:val="00597700"/>
    <w:rsid w:val="00597F94"/>
    <w:rsid w:val="005A268C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5959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38E7"/>
    <w:rsid w:val="006A549C"/>
    <w:rsid w:val="006B1279"/>
    <w:rsid w:val="006B1709"/>
    <w:rsid w:val="006C400A"/>
    <w:rsid w:val="006D1330"/>
    <w:rsid w:val="006D37D5"/>
    <w:rsid w:val="006F25A9"/>
    <w:rsid w:val="006F51D3"/>
    <w:rsid w:val="006F579E"/>
    <w:rsid w:val="007032C9"/>
    <w:rsid w:val="00723B6F"/>
    <w:rsid w:val="00724750"/>
    <w:rsid w:val="00725E56"/>
    <w:rsid w:val="007420C1"/>
    <w:rsid w:val="0074556D"/>
    <w:rsid w:val="00757BD1"/>
    <w:rsid w:val="007714AB"/>
    <w:rsid w:val="00790C7F"/>
    <w:rsid w:val="007A282A"/>
    <w:rsid w:val="007A44CB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0005"/>
    <w:rsid w:val="007E691A"/>
    <w:rsid w:val="007F4138"/>
    <w:rsid w:val="007F4817"/>
    <w:rsid w:val="00823653"/>
    <w:rsid w:val="00824F96"/>
    <w:rsid w:val="00825BFA"/>
    <w:rsid w:val="0082607F"/>
    <w:rsid w:val="00827CED"/>
    <w:rsid w:val="00853CA9"/>
    <w:rsid w:val="008560FF"/>
    <w:rsid w:val="008653FE"/>
    <w:rsid w:val="00866240"/>
    <w:rsid w:val="00871109"/>
    <w:rsid w:val="00887D27"/>
    <w:rsid w:val="008971BD"/>
    <w:rsid w:val="008A2779"/>
    <w:rsid w:val="008B42CB"/>
    <w:rsid w:val="008B6E51"/>
    <w:rsid w:val="008C2DFA"/>
    <w:rsid w:val="008C72A1"/>
    <w:rsid w:val="008D015A"/>
    <w:rsid w:val="008D0D2E"/>
    <w:rsid w:val="008D234A"/>
    <w:rsid w:val="008E0A8A"/>
    <w:rsid w:val="008E2406"/>
    <w:rsid w:val="008E3882"/>
    <w:rsid w:val="008E7854"/>
    <w:rsid w:val="008E7C54"/>
    <w:rsid w:val="008F0329"/>
    <w:rsid w:val="008F2E99"/>
    <w:rsid w:val="0090525D"/>
    <w:rsid w:val="00906D96"/>
    <w:rsid w:val="00911F2C"/>
    <w:rsid w:val="00921A5B"/>
    <w:rsid w:val="00921F42"/>
    <w:rsid w:val="00923FD2"/>
    <w:rsid w:val="009261B4"/>
    <w:rsid w:val="00933438"/>
    <w:rsid w:val="0094275C"/>
    <w:rsid w:val="009437E8"/>
    <w:rsid w:val="0095078A"/>
    <w:rsid w:val="00956295"/>
    <w:rsid w:val="00957446"/>
    <w:rsid w:val="00960E79"/>
    <w:rsid w:val="00967ED8"/>
    <w:rsid w:val="00971466"/>
    <w:rsid w:val="009749A4"/>
    <w:rsid w:val="009755A4"/>
    <w:rsid w:val="009764D4"/>
    <w:rsid w:val="009801A0"/>
    <w:rsid w:val="009809D4"/>
    <w:rsid w:val="009822EF"/>
    <w:rsid w:val="009875E2"/>
    <w:rsid w:val="00987EC0"/>
    <w:rsid w:val="00990EC1"/>
    <w:rsid w:val="009929C3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AF6228"/>
    <w:rsid w:val="00B00D34"/>
    <w:rsid w:val="00B05855"/>
    <w:rsid w:val="00B128E6"/>
    <w:rsid w:val="00B133AC"/>
    <w:rsid w:val="00B15AAB"/>
    <w:rsid w:val="00B16FAD"/>
    <w:rsid w:val="00B23834"/>
    <w:rsid w:val="00B31459"/>
    <w:rsid w:val="00B3214F"/>
    <w:rsid w:val="00B522C1"/>
    <w:rsid w:val="00B52DDD"/>
    <w:rsid w:val="00B600C8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8BC"/>
    <w:rsid w:val="00BF5DD9"/>
    <w:rsid w:val="00C150EE"/>
    <w:rsid w:val="00C15DEA"/>
    <w:rsid w:val="00C20482"/>
    <w:rsid w:val="00C24FCE"/>
    <w:rsid w:val="00C25164"/>
    <w:rsid w:val="00C26866"/>
    <w:rsid w:val="00C3670C"/>
    <w:rsid w:val="00C42007"/>
    <w:rsid w:val="00C4321B"/>
    <w:rsid w:val="00C44FAB"/>
    <w:rsid w:val="00C53B39"/>
    <w:rsid w:val="00C652E6"/>
    <w:rsid w:val="00C6671A"/>
    <w:rsid w:val="00C7387F"/>
    <w:rsid w:val="00C77D74"/>
    <w:rsid w:val="00C87B01"/>
    <w:rsid w:val="00C97E0C"/>
    <w:rsid w:val="00CA41B5"/>
    <w:rsid w:val="00CA513E"/>
    <w:rsid w:val="00CA6110"/>
    <w:rsid w:val="00CC298B"/>
    <w:rsid w:val="00CE2AA3"/>
    <w:rsid w:val="00CE2CD0"/>
    <w:rsid w:val="00CE449E"/>
    <w:rsid w:val="00CF0EA7"/>
    <w:rsid w:val="00D00515"/>
    <w:rsid w:val="00D01A74"/>
    <w:rsid w:val="00D30850"/>
    <w:rsid w:val="00D5167F"/>
    <w:rsid w:val="00D516E7"/>
    <w:rsid w:val="00D53893"/>
    <w:rsid w:val="00D55FEA"/>
    <w:rsid w:val="00D60288"/>
    <w:rsid w:val="00D6213F"/>
    <w:rsid w:val="00D650B7"/>
    <w:rsid w:val="00D67374"/>
    <w:rsid w:val="00D762EE"/>
    <w:rsid w:val="00D77757"/>
    <w:rsid w:val="00D86D10"/>
    <w:rsid w:val="00D91CDC"/>
    <w:rsid w:val="00D92AD3"/>
    <w:rsid w:val="00D930C3"/>
    <w:rsid w:val="00D95FB6"/>
    <w:rsid w:val="00DA2531"/>
    <w:rsid w:val="00DA2C1E"/>
    <w:rsid w:val="00DA3F78"/>
    <w:rsid w:val="00DA71E4"/>
    <w:rsid w:val="00DC2844"/>
    <w:rsid w:val="00DC4025"/>
    <w:rsid w:val="00DC6A1E"/>
    <w:rsid w:val="00DD04DC"/>
    <w:rsid w:val="00DD61B7"/>
    <w:rsid w:val="00DE1C43"/>
    <w:rsid w:val="00DE4381"/>
    <w:rsid w:val="00DE620A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0574"/>
    <w:rsid w:val="00E71C95"/>
    <w:rsid w:val="00E76846"/>
    <w:rsid w:val="00E80334"/>
    <w:rsid w:val="00E809E6"/>
    <w:rsid w:val="00E8795E"/>
    <w:rsid w:val="00E87B82"/>
    <w:rsid w:val="00E91B00"/>
    <w:rsid w:val="00E92A02"/>
    <w:rsid w:val="00E92E39"/>
    <w:rsid w:val="00E94507"/>
    <w:rsid w:val="00EB1A83"/>
    <w:rsid w:val="00EB2020"/>
    <w:rsid w:val="00EC0E3E"/>
    <w:rsid w:val="00EC1C3C"/>
    <w:rsid w:val="00EC6FEC"/>
    <w:rsid w:val="00ED1B9A"/>
    <w:rsid w:val="00ED1BF9"/>
    <w:rsid w:val="00ED6424"/>
    <w:rsid w:val="00EE1E10"/>
    <w:rsid w:val="00EF5690"/>
    <w:rsid w:val="00F02B9C"/>
    <w:rsid w:val="00F06306"/>
    <w:rsid w:val="00F07DF1"/>
    <w:rsid w:val="00F15157"/>
    <w:rsid w:val="00F20086"/>
    <w:rsid w:val="00F26D8D"/>
    <w:rsid w:val="00F27F55"/>
    <w:rsid w:val="00F32B40"/>
    <w:rsid w:val="00F35905"/>
    <w:rsid w:val="00F417AA"/>
    <w:rsid w:val="00F44BED"/>
    <w:rsid w:val="00F50451"/>
    <w:rsid w:val="00F6219D"/>
    <w:rsid w:val="00F64064"/>
    <w:rsid w:val="00F724AA"/>
    <w:rsid w:val="00F75FF8"/>
    <w:rsid w:val="00F806ED"/>
    <w:rsid w:val="00F906B0"/>
    <w:rsid w:val="00FA1A48"/>
    <w:rsid w:val="00FB086D"/>
    <w:rsid w:val="00FB0DCF"/>
    <w:rsid w:val="00FB1EFB"/>
    <w:rsid w:val="00FC7835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85868"/>
    <w:rPr>
      <w:rFonts w:ascii="Calibri" w:hAnsi="Calibri"/>
      <w:color w:val="333E48"/>
    </w:rPr>
  </w:style>
  <w:style w:type="paragraph" w:customStyle="1" w:styleId="CODE">
    <w:name w:val="CODE"/>
    <w:basedOn w:val="Normal"/>
    <w:link w:val="CODEChar"/>
    <w:qFormat/>
    <w:rsid w:val="00921F42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">
    <w:name w:val="CODE Char"/>
    <w:basedOn w:val="DefaultParagraphFont"/>
    <w:link w:val="CODE"/>
    <w:rsid w:val="00921F42"/>
    <w:rPr>
      <w:sz w:val="18"/>
      <w:lang w:bidi="he-IL"/>
    </w:rPr>
  </w:style>
  <w:style w:type="character" w:customStyle="1" w:styleId="pwa-mark">
    <w:name w:val="pwa-mark"/>
    <w:basedOn w:val="DefaultParagraphFont"/>
    <w:rsid w:val="0028045E"/>
  </w:style>
  <w:style w:type="paragraph" w:styleId="Revision">
    <w:name w:val="Revision"/>
    <w:hidden/>
    <w:uiPriority w:val="99"/>
    <w:semiHidden/>
    <w:rsid w:val="00FC7835"/>
    <w:pPr>
      <w:spacing w:after="0" w:line="240" w:lineRule="auto"/>
    </w:pPr>
    <w:rPr>
      <w:rFonts w:ascii="Calibri" w:hAnsi="Calibri"/>
      <w:color w:val="333E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9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B3A16-E91B-4293-8658-22D211C2B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00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4</cp:revision>
  <cp:lastPrinted>2019-04-05T13:21:00Z</cp:lastPrinted>
  <dcterms:created xsi:type="dcterms:W3CDTF">2020-01-27T10:51:00Z</dcterms:created>
  <dcterms:modified xsi:type="dcterms:W3CDTF">2020-02-20T17:02:00Z</dcterms:modified>
</cp:coreProperties>
</file>